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66AEB" w14:textId="59F5FDC4" w:rsidR="00BB5F7A" w:rsidRDefault="00C003C1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1544" behindDoc="1" locked="0" layoutInCell="1" allowOverlap="1" wp14:anchorId="5C130622" wp14:editId="6EC20CD3">
                <wp:simplePos x="0" y="0"/>
                <wp:positionH relativeFrom="page">
                  <wp:posOffset>217283</wp:posOffset>
                </wp:positionH>
                <wp:positionV relativeFrom="margin">
                  <wp:posOffset>9107786</wp:posOffset>
                </wp:positionV>
                <wp:extent cx="2206625" cy="1400741"/>
                <wp:effectExtent l="0" t="0" r="3175" b="9525"/>
                <wp:wrapNone/>
                <wp:docPr id="1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06625" cy="14007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013BAA" w14:textId="77777777" w:rsidR="00BB5F7A" w:rsidRDefault="00127006">
                            <w:pPr>
                              <w:pStyle w:val="Textoindependiente"/>
                              <w:spacing w:before="21" w:line="276" w:lineRule="auto"/>
                              <w:ind w:right="-4"/>
                            </w:pPr>
                            <w:r>
                              <w:t>Louse Rose / Position (212) 666 - 6666</w:t>
                            </w:r>
                          </w:p>
                          <w:p w14:paraId="3F408C3D" w14:textId="58B1E2F1" w:rsidR="00C003C1" w:rsidRDefault="00127006" w:rsidP="00C003C1">
                            <w:pPr>
                              <w:pStyle w:val="Textoindependiente"/>
                              <w:spacing w:before="154" w:line="261" w:lineRule="auto"/>
                              <w:ind w:right="-4"/>
                            </w:pPr>
                            <w:r>
                              <w:t xml:space="preserve">Richard Cramer / Position (212) 777 </w:t>
                            </w:r>
                            <w:r w:rsidR="00C003C1">
                              <w:t>–</w:t>
                            </w:r>
                            <w:r>
                              <w:t xml:space="preserve"> 7777</w:t>
                            </w:r>
                          </w:p>
                          <w:p w14:paraId="3B5C2F96" w14:textId="77777777" w:rsidR="00C003C1" w:rsidRPr="00C003C1" w:rsidRDefault="00C003C1" w:rsidP="00C003C1">
                            <w:pPr>
                              <w:pStyle w:val="Textoindependiente"/>
                              <w:spacing w:before="0" w:line="262" w:lineRule="auto"/>
                              <w:ind w:left="23" w:right="-6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547A3789" w14:textId="77777777" w:rsidR="00C003C1" w:rsidRPr="00B34F12" w:rsidRDefault="00C003C1" w:rsidP="00C003C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5" w:history="1">
                              <w:r w:rsidRPr="00B34F12">
                                <w:rPr>
                                  <w:rStyle w:val="Hipervnculo"/>
                                  <w:rFonts w:ascii="Arial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60 Word Templates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6" w:history="1">
                              <w:r w:rsidRPr="00B34F12">
                                <w:rPr>
                                  <w:rStyle w:val="Hipervnculo"/>
                                  <w:rFonts w:ascii="Arial" w:eastAsia="Tahoma" w:hAnsi="Arial" w:cs="Arial"/>
                                  <w:color w:val="000000" w:themeColor="text1"/>
                                  <w:sz w:val="20"/>
                                  <w:szCs w:val="20"/>
                                  <w:u w:val="none"/>
                                  <w:lang w:eastAsia="hi-IN" w:bidi="hi-IN"/>
                                </w:rPr>
                                <w:t>Resume Tool</w:t>
                              </w:r>
                            </w:hyperlink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6FB159D5" w14:textId="4719F4CA" w:rsidR="00C003C1" w:rsidRPr="00B34F12" w:rsidRDefault="00C003C1" w:rsidP="00C003C1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Copywright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by </w:t>
                            </w:r>
                            <w:proofErr w:type="spellStart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ResumeViking</w:t>
                            </w:r>
                            <w:proofErr w:type="spellEnd"/>
                            <w:r w:rsidRPr="00B34F1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shd w:val="clear" w:color="auto" w:fill="FFFFFF"/>
                              </w:rPr>
                              <w:t>2</w:t>
                            </w:r>
                          </w:p>
                          <w:p w14:paraId="40CFBDDD" w14:textId="52CB1890" w:rsidR="00D73019" w:rsidRDefault="00D73019" w:rsidP="00C003C1">
                            <w:pPr>
                              <w:pStyle w:val="Textoindependiente"/>
                              <w:spacing w:before="154" w:line="261" w:lineRule="auto"/>
                              <w:ind w:right="-4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130622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17.1pt;margin-top:717.15pt;width:173.75pt;height:110.3pt;z-index:-4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" filled="f" stroked="f">
                <v:path arrowok="t"/>
                <v:textbox inset="0,0,0,0">
                  <w:txbxContent>
                    <w:p w14:paraId="53013BAA" w14:textId="77777777" w:rsidR="00BB5F7A" w:rsidRDefault="00127006">
                      <w:pPr>
                        <w:pStyle w:val="Textoindependiente"/>
                        <w:spacing w:before="21" w:line="276" w:lineRule="auto"/>
                        <w:ind w:right="-4"/>
                      </w:pPr>
                      <w:r>
                        <w:t>Louse Rose / Position (212) 666 - 6666</w:t>
                      </w:r>
                    </w:p>
                    <w:p w14:paraId="3F408C3D" w14:textId="58B1E2F1" w:rsidR="00C003C1" w:rsidRDefault="00127006" w:rsidP="00C003C1">
                      <w:pPr>
                        <w:pStyle w:val="Textoindependiente"/>
                        <w:spacing w:before="154" w:line="261" w:lineRule="auto"/>
                        <w:ind w:right="-4"/>
                      </w:pPr>
                      <w:r>
                        <w:t xml:space="preserve">Richard Cramer / Position (212) 777 </w:t>
                      </w:r>
                      <w:r w:rsidR="00C003C1">
                        <w:t>–</w:t>
                      </w:r>
                      <w:r>
                        <w:t xml:space="preserve"> 7777</w:t>
                      </w:r>
                    </w:p>
                    <w:p w14:paraId="3B5C2F96" w14:textId="77777777" w:rsidR="00C003C1" w:rsidRPr="00C003C1" w:rsidRDefault="00C003C1" w:rsidP="00C003C1">
                      <w:pPr>
                        <w:pStyle w:val="Textoindependiente"/>
                        <w:spacing w:before="0" w:line="262" w:lineRule="auto"/>
                        <w:ind w:left="23" w:right="-6"/>
                        <w:rPr>
                          <w:sz w:val="12"/>
                          <w:szCs w:val="12"/>
                        </w:rPr>
                      </w:pPr>
                    </w:p>
                    <w:p w14:paraId="547A3789" w14:textId="77777777" w:rsidR="00C003C1" w:rsidRPr="00B34F12" w:rsidRDefault="00C003C1" w:rsidP="00C003C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hyperlink r:id="rId7" w:history="1">
                        <w:r w:rsidRPr="00B34F12">
                          <w:rPr>
                            <w:rStyle w:val="Hipervnculo"/>
                            <w:rFonts w:ascii="Arial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60 Word Templates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     </w:t>
                      </w:r>
                      <w:hyperlink r:id="rId8" w:history="1">
                        <w:r w:rsidRPr="00B34F12">
                          <w:rPr>
                            <w:rStyle w:val="Hipervnculo"/>
                            <w:rFonts w:ascii="Arial" w:eastAsia="Tahoma" w:hAnsi="Arial" w:cs="Arial"/>
                            <w:color w:val="000000" w:themeColor="text1"/>
                            <w:sz w:val="20"/>
                            <w:szCs w:val="20"/>
                            <w:u w:val="none"/>
                            <w:lang w:eastAsia="hi-IN" w:bidi="hi-IN"/>
                          </w:rPr>
                          <w:t>Resume Tool</w:t>
                        </w:r>
                      </w:hyperlink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6FB159D5" w14:textId="4719F4CA" w:rsidR="00C003C1" w:rsidRPr="00B34F12" w:rsidRDefault="00C003C1" w:rsidP="00C003C1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</w:pP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Copywright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by </w:t>
                      </w:r>
                      <w:proofErr w:type="spellStart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ResumeViking</w:t>
                      </w:r>
                      <w:proofErr w:type="spellEnd"/>
                      <w:r w:rsidRPr="00B34F1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 xml:space="preserve"> 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shd w:val="clear" w:color="auto" w:fill="FFFFFF"/>
                        </w:rPr>
                        <w:t>2</w:t>
                      </w:r>
                    </w:p>
                    <w:p w14:paraId="40CFBDDD" w14:textId="52CB1890" w:rsidR="00D73019" w:rsidRDefault="00D73019" w:rsidP="00C003C1">
                      <w:pPr>
                        <w:pStyle w:val="Textoindependiente"/>
                        <w:spacing w:before="154" w:line="261" w:lineRule="auto"/>
                        <w:ind w:right="-4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0848" behindDoc="1" locked="0" layoutInCell="1" allowOverlap="1" wp14:anchorId="56406A0B" wp14:editId="6114537D">
                <wp:simplePos x="0" y="0"/>
                <wp:positionH relativeFrom="page">
                  <wp:posOffset>234950</wp:posOffset>
                </wp:positionH>
                <wp:positionV relativeFrom="page">
                  <wp:posOffset>8986357</wp:posOffset>
                </wp:positionV>
                <wp:extent cx="2273300" cy="0"/>
                <wp:effectExtent l="0" t="0" r="12700" b="12700"/>
                <wp:wrapNone/>
                <wp:docPr id="42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75C282" id="Line 39" o:spid="_x0000_s1026" style="position:absolute;z-index:-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707.6pt" to="197.5pt,707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" strokeweight="1pt">
                <o:lock v:ext="edit" shapetype="f"/>
                <w10:wrap anchorx="page" anchory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1832" behindDoc="1" locked="0" layoutInCell="1" allowOverlap="1" wp14:anchorId="155E9076" wp14:editId="161AB19A">
                <wp:simplePos x="0" y="0"/>
                <wp:positionH relativeFrom="page">
                  <wp:posOffset>234950</wp:posOffset>
                </wp:positionH>
                <wp:positionV relativeFrom="page">
                  <wp:posOffset>8809518</wp:posOffset>
                </wp:positionV>
                <wp:extent cx="2273935" cy="152400"/>
                <wp:effectExtent l="0" t="0" r="1206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CD1BA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5E9076" id="Text Box 2" o:spid="_x0000_s1027" type="#_x0000_t202" style="position:absolute;margin-left:18.5pt;margin-top:693.65pt;width:179.05pt;height:12pt;z-index:-4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" filled="f" stroked="f">
                <v:path arrowok="t"/>
                <v:textbox inset="0,0,0,0">
                  <w:txbxContent>
                    <w:p w14:paraId="11CD1BAF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1520" behindDoc="1" locked="0" layoutInCell="1" allowOverlap="1" wp14:anchorId="31120515" wp14:editId="34890793">
                <wp:simplePos x="0" y="0"/>
                <wp:positionH relativeFrom="page">
                  <wp:posOffset>231140</wp:posOffset>
                </wp:positionH>
                <wp:positionV relativeFrom="page">
                  <wp:posOffset>8745383</wp:posOffset>
                </wp:positionV>
                <wp:extent cx="1664335" cy="207645"/>
                <wp:effectExtent l="0" t="0" r="12065" b="8255"/>
                <wp:wrapNone/>
                <wp:docPr id="1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6433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98ADDE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R E F E R E N C E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0515" id="Text Box 15" o:spid="_x0000_s1028" type="#_x0000_t202" style="position:absolute;margin-left:18.2pt;margin-top:688.6pt;width:131.05pt;height:16.35pt;z-index:-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" filled="f" stroked="f">
                <v:path arrowok="t"/>
                <v:textbox inset="0,0,0,0">
                  <w:txbxContent>
                    <w:p w14:paraId="5C98ADDE" w14:textId="77777777" w:rsidR="00BB5F7A" w:rsidRDefault="00127006">
                      <w:pPr>
                        <w:pStyle w:val="Textoindependiente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R E F E R E N C E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A6193">
        <w:rPr>
          <w:noProof/>
        </w:rPr>
        <mc:AlternateContent>
          <mc:Choice Requires="wps">
            <w:drawing>
              <wp:anchor distT="0" distB="0" distL="114300" distR="114300" simplePos="0" relativeHeight="503311496" behindDoc="1" locked="0" layoutInCell="1" allowOverlap="1" wp14:anchorId="2BDD9AC5" wp14:editId="5FB9C9AD">
                <wp:simplePos x="0" y="0"/>
                <wp:positionH relativeFrom="page">
                  <wp:posOffset>2914650</wp:posOffset>
                </wp:positionH>
                <wp:positionV relativeFrom="margin">
                  <wp:align>bottom</wp:align>
                </wp:positionV>
                <wp:extent cx="4327525" cy="2143125"/>
                <wp:effectExtent l="0" t="0" r="15875" b="9525"/>
                <wp:wrapNone/>
                <wp:docPr id="1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27525" cy="2143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652AE" w14:textId="42FA6459" w:rsidR="000B7C66" w:rsidRPr="000B7C66" w:rsidRDefault="001A6193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Medical Receptionist at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St'Mary's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 xml:space="preserve"> Hospital</w:t>
                            </w:r>
                          </w:p>
                          <w:p w14:paraId="12E0885B" w14:textId="26D25FF8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February 2008 – January 2010</w:t>
                            </w:r>
                          </w:p>
                          <w:p w14:paraId="7B1D246B" w14:textId="77777777" w:rsidR="001A6193" w:rsidRDefault="001A6193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 xml:space="preserve">Answering phones, greeting patients, entering patient details. </w:t>
                            </w:r>
                          </w:p>
                          <w:p w14:paraId="280B0553" w14:textId="77777777" w:rsidR="001A6193" w:rsidRDefault="001A6193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Guaranteed that patients and visitors were accompanied to the different service areas past the reception rooms.</w:t>
                            </w:r>
                          </w:p>
                          <w:p w14:paraId="497B0CBF" w14:textId="6ED22879" w:rsidR="001A6193" w:rsidRDefault="001A6193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Performing the tasks of receiving and sending emails and faxes daily.</w:t>
                            </w:r>
                          </w:p>
                          <w:p w14:paraId="542C663B" w14:textId="77777777" w:rsidR="001A6193" w:rsidRDefault="001A6193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Screening all visitors and scheduling them for Doctor's consultation.</w:t>
                            </w:r>
                          </w:p>
                          <w:p w14:paraId="465AB994" w14:textId="757ACCCF" w:rsidR="001A6193" w:rsidRDefault="001A6193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  <w:r>
                              <w:t>•</w:t>
                            </w:r>
                            <w:r>
                              <w:tab/>
                              <w:t>Ordering and distributing office supplies, adhering to the fixed office budget.</w:t>
                            </w:r>
                          </w:p>
                          <w:p w14:paraId="03100EAC" w14:textId="77777777" w:rsidR="0071263F" w:rsidRDefault="0071263F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</w:pPr>
                          </w:p>
                          <w:p w14:paraId="05BE5810" w14:textId="689DF924" w:rsidR="00BB5F7A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D9AC5" id="Text Box 16" o:spid="_x0000_s1027" type="#_x0000_t202" style="position:absolute;margin-left:229.5pt;margin-top:0;width:340.75pt;height:168.75pt;z-index:-4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" filled="f" stroked="f">
                <v:path arrowok="t"/>
                <v:textbox inset="0,0,0,0">
                  <w:txbxContent>
                    <w:p w14:paraId="6C9652AE" w14:textId="42FA6459" w:rsidR="000B7C66" w:rsidRPr="000B7C66" w:rsidRDefault="001A6193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edical Receptionist at St'Mary's Hospital</w:t>
                      </w:r>
                    </w:p>
                    <w:p w14:paraId="12E0885B" w14:textId="26D25FF8" w:rsidR="000B7C66" w:rsidRDefault="000B7C66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February 2008 – January 2010</w:t>
                      </w:r>
                    </w:p>
                    <w:p w14:paraId="7B1D246B" w14:textId="77777777" w:rsidR="001A6193" w:rsidRDefault="001A6193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 xml:space="preserve">Answering phones, greeting patients, entering patient details. </w:t>
                      </w:r>
                    </w:p>
                    <w:p w14:paraId="280B0553" w14:textId="77777777" w:rsidR="001A6193" w:rsidRDefault="001A6193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Guaranteed that patients and visitors were accompanied to the different service areas past the reception rooms.</w:t>
                      </w:r>
                    </w:p>
                    <w:p w14:paraId="497B0CBF" w14:textId="6ED22879" w:rsidR="001A6193" w:rsidRDefault="001A6193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Performing the tasks of receiving and sending emails and faxes daily.</w:t>
                      </w:r>
                    </w:p>
                    <w:p w14:paraId="542C663B" w14:textId="77777777" w:rsidR="001A6193" w:rsidRDefault="001A6193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Screening all visitors and scheduling them for Doctor's consultation.</w:t>
                      </w:r>
                    </w:p>
                    <w:p w14:paraId="465AB994" w14:textId="757ACCCF" w:rsidR="001A6193" w:rsidRDefault="001A6193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  <w:r>
                        <w:t>•</w:t>
                      </w:r>
                      <w:r>
                        <w:tab/>
                        <w:t>Ordering and distributing office supplies, adhering to the fixed office budget.</w:t>
                      </w:r>
                    </w:p>
                    <w:p w14:paraId="03100EAC" w14:textId="77777777" w:rsidR="0071263F" w:rsidRDefault="0071263F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</w:pPr>
                    </w:p>
                    <w:p w14:paraId="05BE5810" w14:textId="689DF924" w:rsidR="00BB5F7A" w:rsidRDefault="000B7C66" w:rsidP="000B7C66">
                      <w:pPr>
                        <w:pStyle w:val="BodyText"/>
                        <w:tabs>
                          <w:tab w:val="left" w:pos="247"/>
                        </w:tabs>
                        <w:spacing w:before="0" w:line="237" w:lineRule="auto"/>
                        <w:ind w:right="17"/>
                      </w:pPr>
                      <w:r>
                        <w:t xml:space="preserve"> 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1A6193">
        <w:rPr>
          <w:noProof/>
        </w:rPr>
        <mc:AlternateContent>
          <mc:Choice Requires="wps">
            <w:drawing>
              <wp:anchor distT="0" distB="0" distL="114300" distR="114300" simplePos="0" relativeHeight="503311424" behindDoc="1" locked="0" layoutInCell="1" allowOverlap="1" wp14:anchorId="5D865B23" wp14:editId="0779D934">
                <wp:simplePos x="0" y="0"/>
                <wp:positionH relativeFrom="page">
                  <wp:posOffset>2914650</wp:posOffset>
                </wp:positionH>
                <wp:positionV relativeFrom="page">
                  <wp:posOffset>6781800</wp:posOffset>
                </wp:positionV>
                <wp:extent cx="4316730" cy="1419225"/>
                <wp:effectExtent l="0" t="0" r="7620" b="9525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16730" cy="1419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10F776" w14:textId="00DF185F" w:rsidR="000B7C66" w:rsidRPr="000B7C66" w:rsidRDefault="001A6193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Medical Receptionists</w:t>
                            </w:r>
                            <w:r w:rsidR="000B7C66" w:rsidRPr="000B7C66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at HS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Biokineticists</w:t>
                            </w:r>
                            <w:proofErr w:type="spellEnd"/>
                          </w:p>
                          <w:p w14:paraId="16F21E8B" w14:textId="77777777" w:rsidR="000B7C66" w:rsidRP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B7C66">
                              <w:rPr>
                                <w:color w:val="000000" w:themeColor="text1"/>
                              </w:rPr>
                              <w:t>February 2010 – January 2015</w:t>
                            </w:r>
                          </w:p>
                          <w:p w14:paraId="363DC33F" w14:textId="77777777" w:rsidR="001A6193" w:rsidRPr="001A6193" w:rsidRDefault="001A6193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1A6193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1A6193">
                              <w:rPr>
                                <w:color w:val="000000" w:themeColor="text1"/>
                              </w:rPr>
                              <w:tab/>
                              <w:t>Authorizing refills of drugs and providing detailed prescription information to pharmacies.</w:t>
                            </w:r>
                          </w:p>
                          <w:p w14:paraId="618A8892" w14:textId="7A7813F0" w:rsidR="001A6193" w:rsidRPr="006E1774" w:rsidRDefault="001A6193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1A6193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1A6193">
                              <w:rPr>
                                <w:color w:val="000000" w:themeColor="text1"/>
                              </w:rPr>
                              <w:tab/>
                              <w:t>Managing several general office obligations like answering many telephone lines, completing insurance forms, and mailing monthly invoice statements to patients.</w:t>
                            </w:r>
                          </w:p>
                          <w:p w14:paraId="3CF0DD4B" w14:textId="4A3BF58A" w:rsidR="00BB5F7A" w:rsidRPr="006E1774" w:rsidRDefault="00BB5F7A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17"/>
                              <w:jc w:val="both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65B23" id="Text Box 19" o:spid="_x0000_s1028" type="#_x0000_t202" style="position:absolute;margin-left:229.5pt;margin-top:534pt;width:339.9pt;height:111.75pt;z-index:-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" filled="f" stroked="f">
                <v:path arrowok="t"/>
                <v:textbox inset="0,0,0,0">
                  <w:txbxContent>
                    <w:p w14:paraId="2510F776" w14:textId="00DF185F" w:rsidR="000B7C66" w:rsidRPr="000B7C66" w:rsidRDefault="001A6193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Medical Receptionists</w:t>
                      </w:r>
                      <w:r w:rsidR="000B7C66" w:rsidRPr="000B7C66">
                        <w:rPr>
                          <w:b/>
                          <w:bCs/>
                          <w:color w:val="000000" w:themeColor="text1"/>
                        </w:rPr>
                        <w:t xml:space="preserve"> at HS</w:t>
                      </w:r>
                      <w:r>
                        <w:rPr>
                          <w:b/>
                          <w:bCs/>
                          <w:color w:val="000000" w:themeColor="text1"/>
                        </w:rPr>
                        <w:t xml:space="preserve"> Biokineticists</w:t>
                      </w:r>
                    </w:p>
                    <w:p w14:paraId="16F21E8B" w14:textId="77777777" w:rsidR="000B7C66" w:rsidRPr="000B7C66" w:rsidRDefault="000B7C66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0B7C66">
                        <w:rPr>
                          <w:color w:val="000000" w:themeColor="text1"/>
                        </w:rPr>
                        <w:t>February 2010 – January 2015</w:t>
                      </w:r>
                    </w:p>
                    <w:p w14:paraId="363DC33F" w14:textId="77777777" w:rsidR="001A6193" w:rsidRPr="001A6193" w:rsidRDefault="001A6193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1A6193">
                        <w:rPr>
                          <w:color w:val="000000" w:themeColor="text1"/>
                        </w:rPr>
                        <w:t>•</w:t>
                      </w:r>
                      <w:r w:rsidRPr="001A6193">
                        <w:rPr>
                          <w:color w:val="000000" w:themeColor="text1"/>
                        </w:rPr>
                        <w:tab/>
                        <w:t>Authorizing refills of drugs and providing detailed prescription information to pharmacies.</w:t>
                      </w:r>
                    </w:p>
                    <w:p w14:paraId="618A8892" w14:textId="7A7813F0" w:rsidR="001A6193" w:rsidRPr="006E1774" w:rsidRDefault="001A6193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  <w:r w:rsidRPr="001A6193">
                        <w:rPr>
                          <w:color w:val="000000" w:themeColor="text1"/>
                        </w:rPr>
                        <w:t>•</w:t>
                      </w:r>
                      <w:r w:rsidRPr="001A6193">
                        <w:rPr>
                          <w:color w:val="000000" w:themeColor="text1"/>
                        </w:rPr>
                        <w:tab/>
                        <w:t>Managing several general office obligations like answering many telephone lines, completing insurance forms, and mailing monthly invoice statements to patients.</w:t>
                      </w:r>
                    </w:p>
                    <w:p w14:paraId="3CF0DD4B" w14:textId="4A3BF58A" w:rsidR="00BB5F7A" w:rsidRPr="006E1774" w:rsidRDefault="00BB5F7A" w:rsidP="000B7C66">
                      <w:pPr>
                        <w:pStyle w:val="BodyText"/>
                        <w:tabs>
                          <w:tab w:val="left" w:pos="247"/>
                        </w:tabs>
                        <w:spacing w:before="0" w:line="237" w:lineRule="auto"/>
                        <w:ind w:right="17"/>
                        <w:jc w:val="both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A7326">
        <w:rPr>
          <w:noProof/>
        </w:rPr>
        <mc:AlternateContent>
          <mc:Choice Requires="wps">
            <w:drawing>
              <wp:anchor distT="0" distB="0" distL="114300" distR="114300" simplePos="0" relativeHeight="503311184" behindDoc="1" locked="0" layoutInCell="1" allowOverlap="1" wp14:anchorId="0678E3B3" wp14:editId="1800DB6F">
                <wp:simplePos x="0" y="0"/>
                <wp:positionH relativeFrom="page">
                  <wp:posOffset>2914650</wp:posOffset>
                </wp:positionH>
                <wp:positionV relativeFrom="page">
                  <wp:posOffset>2800350</wp:posOffset>
                </wp:positionV>
                <wp:extent cx="3632200" cy="781050"/>
                <wp:effectExtent l="0" t="0" r="6350" b="0"/>
                <wp:wrapNone/>
                <wp:docPr id="32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632200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9A71B0" w14:textId="77777777" w:rsidR="002F4843" w:rsidRDefault="002F4843">
                            <w:pPr>
                              <w:pStyle w:val="Textoindependiente"/>
                              <w:spacing w:before="88"/>
                              <w:rPr>
                                <w:spacing w:val="-4"/>
                              </w:rPr>
                            </w:pPr>
                            <w:r>
                              <w:rPr>
                                <w:spacing w:val="-4"/>
                              </w:rPr>
                              <w:t>JUNE 2020</w:t>
                            </w:r>
                          </w:p>
                          <w:p w14:paraId="0E46D239" w14:textId="3B62C050" w:rsidR="00BB5F7A" w:rsidRDefault="002A7326">
                            <w:pPr>
                              <w:pStyle w:val="Textoindependiente"/>
                              <w:spacing w:before="88"/>
                            </w:pPr>
                            <w:r w:rsidRPr="002A7326">
                              <w:rPr>
                                <w:spacing w:val="-4"/>
                              </w:rPr>
                              <w:t>Diploma in Office Administration</w:t>
                            </w:r>
                            <w:r>
                              <w:rPr>
                                <w:spacing w:val="-4"/>
                              </w:rPr>
                              <w:t xml:space="preserve">, </w:t>
                            </w:r>
                            <w:r w:rsidR="001A6193">
                              <w:rPr>
                                <w:spacing w:val="-4"/>
                              </w:rPr>
                              <w:t>S</w:t>
                            </w:r>
                            <w:r w:rsidR="002F4843" w:rsidRPr="002F4843">
                              <w:rPr>
                                <w:spacing w:val="-4"/>
                              </w:rPr>
                              <w:t xml:space="preserve">outhern Methodist University, </w:t>
                            </w:r>
                            <w:proofErr w:type="spellStart"/>
                            <w:r w:rsidR="002F4843" w:rsidRPr="002F4843">
                              <w:rPr>
                                <w:spacing w:val="-4"/>
                              </w:rPr>
                              <w:t>Winbrooks</w:t>
                            </w:r>
                            <w:proofErr w:type="spellEnd"/>
                            <w:r w:rsidR="002F4843" w:rsidRPr="002F4843">
                              <w:rPr>
                                <w:spacing w:val="-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8E3B3" id="Text Box 29" o:spid="_x0000_s1029" type="#_x0000_t202" style="position:absolute;margin-left:229.5pt;margin-top:220.5pt;width:286pt;height:61.5pt;z-index:-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" filled="f" stroked="f">
                <v:path arrowok="t"/>
                <v:textbox inset="0,0,0,0">
                  <w:txbxContent>
                    <w:p w14:paraId="7F9A71B0" w14:textId="77777777" w:rsidR="002F4843" w:rsidRDefault="002F4843">
                      <w:pPr>
                        <w:pStyle w:val="BodyText"/>
                        <w:spacing w:before="88"/>
                        <w:rPr>
                          <w:spacing w:val="-4"/>
                        </w:rPr>
                      </w:pPr>
                      <w:r>
                        <w:rPr>
                          <w:spacing w:val="-4"/>
                        </w:rPr>
                        <w:t>JUNE 2020</w:t>
                      </w:r>
                    </w:p>
                    <w:p w14:paraId="0E46D239" w14:textId="3B62C050" w:rsidR="00BB5F7A" w:rsidRDefault="002A7326">
                      <w:pPr>
                        <w:pStyle w:val="BodyText"/>
                        <w:spacing w:before="88"/>
                      </w:pPr>
                      <w:r w:rsidRPr="002A7326">
                        <w:rPr>
                          <w:spacing w:val="-4"/>
                        </w:rPr>
                        <w:t>Diploma in Office Administration</w:t>
                      </w:r>
                      <w:r>
                        <w:rPr>
                          <w:spacing w:val="-4"/>
                        </w:rPr>
                        <w:t xml:space="preserve">, </w:t>
                      </w:r>
                      <w:r w:rsidR="001A6193">
                        <w:rPr>
                          <w:spacing w:val="-4"/>
                        </w:rPr>
                        <w:t>S</w:t>
                      </w:r>
                      <w:r w:rsidR="002F4843" w:rsidRPr="002F4843">
                        <w:rPr>
                          <w:spacing w:val="-4"/>
                        </w:rPr>
                        <w:t xml:space="preserve">outhern Methodist University, Winbrooks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A7326">
        <w:rPr>
          <w:noProof/>
        </w:rPr>
        <mc:AlternateContent>
          <mc:Choice Requires="wps">
            <w:drawing>
              <wp:anchor distT="0" distB="0" distL="114300" distR="114300" simplePos="0" relativeHeight="503311136" behindDoc="1" locked="0" layoutInCell="1" allowOverlap="1" wp14:anchorId="7150FDDA" wp14:editId="4D199ECC">
                <wp:simplePos x="0" y="0"/>
                <wp:positionH relativeFrom="page">
                  <wp:posOffset>228600</wp:posOffset>
                </wp:positionH>
                <wp:positionV relativeFrom="page">
                  <wp:posOffset>2362200</wp:posOffset>
                </wp:positionV>
                <wp:extent cx="2334260" cy="1152525"/>
                <wp:effectExtent l="0" t="0" r="8890" b="9525"/>
                <wp:wrapNone/>
                <wp:docPr id="3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34260" cy="1152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76276C" w14:textId="441C8477" w:rsidR="00BB5F7A" w:rsidRDefault="00D82731">
                            <w:pPr>
                              <w:pStyle w:val="Textoindependiente"/>
                              <w:spacing w:before="21" w:line="254" w:lineRule="auto"/>
                              <w:ind w:right="17" w:hanging="1"/>
                              <w:jc w:val="both"/>
                            </w:pPr>
                            <w:r w:rsidRPr="00D82731">
                              <w:t xml:space="preserve">Highly </w:t>
                            </w:r>
                            <w:r w:rsidR="002A7326" w:rsidRPr="002A7326">
                              <w:t xml:space="preserve">Reliable Medical Receptionist with 6+ years’ experience working. Looking to hold a role as Medical Receptionist at </w:t>
                            </w:r>
                            <w:proofErr w:type="spellStart"/>
                            <w:r w:rsidR="002A7326" w:rsidRPr="002A7326">
                              <w:t>K&amp;M</w:t>
                            </w:r>
                            <w:proofErr w:type="spellEnd"/>
                            <w:r w:rsidR="002A7326" w:rsidRPr="002A7326">
                              <w:t xml:space="preserve"> Co. Has excessive experience with HIPAA</w:t>
                            </w:r>
                            <w:r w:rsidR="002A7326">
                              <w:t>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50FDDA" id="Text Box 31" o:spid="_x0000_s1030" type="#_x0000_t202" style="position:absolute;margin-left:18pt;margin-top:186pt;width:183.8pt;height:90.75pt;z-index:-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" filled="f" stroked="f">
                <v:path arrowok="t"/>
                <v:textbox inset="0,0,0,0">
                  <w:txbxContent>
                    <w:p w14:paraId="1276276C" w14:textId="441C8477" w:rsidR="00BB5F7A" w:rsidRDefault="00D82731">
                      <w:pPr>
                        <w:pStyle w:val="BodyText"/>
                        <w:spacing w:before="21" w:line="254" w:lineRule="auto"/>
                        <w:ind w:right="17" w:hanging="1"/>
                        <w:jc w:val="both"/>
                      </w:pPr>
                      <w:r w:rsidRPr="00D82731">
                        <w:t xml:space="preserve">Highly </w:t>
                      </w:r>
                      <w:r w:rsidR="002A7326" w:rsidRPr="002A7326">
                        <w:t>Reliable Medical Receptionist with 6+ years’ experience working. Looking to hold a role as Medical Receptionist at K&amp;M Co. Has excessive experience with HIPAA</w:t>
                      </w:r>
                      <w:r w:rsidR="002A7326">
                        <w:t>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F4843">
        <w:rPr>
          <w:noProof/>
        </w:rPr>
        <mc:AlternateContent>
          <mc:Choice Requires="wps">
            <w:drawing>
              <wp:anchor distT="0" distB="0" distL="114300" distR="114300" simplePos="0" relativeHeight="503311400" behindDoc="1" locked="0" layoutInCell="1" allowOverlap="1" wp14:anchorId="6F99FA1E" wp14:editId="49D832A4">
                <wp:simplePos x="0" y="0"/>
                <wp:positionH relativeFrom="page">
                  <wp:posOffset>228600</wp:posOffset>
                </wp:positionH>
                <wp:positionV relativeFrom="page">
                  <wp:posOffset>5791200</wp:posOffset>
                </wp:positionV>
                <wp:extent cx="1448435" cy="1725295"/>
                <wp:effectExtent l="0" t="0" r="18415" b="8255"/>
                <wp:wrapNone/>
                <wp:docPr id="2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48435" cy="1725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DACA85" w14:textId="57E95524" w:rsidR="002F4843" w:rsidRDefault="00437586" w:rsidP="002F4843">
                            <w:pPr>
                              <w:pStyle w:val="Textoindependiente"/>
                              <w:spacing w:line="450" w:lineRule="atLeast"/>
                              <w:ind w:left="0" w:right="1115"/>
                            </w:pPr>
                            <w:proofErr w:type="spellStart"/>
                            <w:r>
                              <w:t>MediPay</w:t>
                            </w:r>
                            <w:proofErr w:type="spellEnd"/>
                          </w:p>
                          <w:p w14:paraId="77981E63" w14:textId="0056E32C" w:rsidR="002F4843" w:rsidRDefault="00437586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proofErr w:type="spellStart"/>
                            <w:r>
                              <w:t>Quickbooks</w:t>
                            </w:r>
                            <w:proofErr w:type="spellEnd"/>
                          </w:p>
                          <w:p w14:paraId="21D2C682" w14:textId="0055048C" w:rsidR="002F4843" w:rsidRDefault="00437586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proofErr w:type="spellStart"/>
                            <w:r>
                              <w:t>Voip</w:t>
                            </w:r>
                            <w:proofErr w:type="spellEnd"/>
                          </w:p>
                          <w:p w14:paraId="2E163D86" w14:textId="00DBCBA3" w:rsidR="002F4843" w:rsidRDefault="00437586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r>
                              <w:t>MS Word</w:t>
                            </w:r>
                          </w:p>
                          <w:p w14:paraId="2642FE6B" w14:textId="2D692C8A" w:rsidR="002F4843" w:rsidRDefault="00437586" w:rsidP="002F4843">
                            <w:pPr>
                              <w:pStyle w:val="Textoindependiente"/>
                              <w:spacing w:line="450" w:lineRule="atLeast"/>
                              <w:ind w:left="32" w:right="1115" w:hanging="12"/>
                            </w:pPr>
                            <w:proofErr w:type="spellStart"/>
                            <w:r>
                              <w:t>Intecom</w:t>
                            </w:r>
                            <w:proofErr w:type="spellEnd"/>
                          </w:p>
                          <w:p w14:paraId="68C5CA31" w14:textId="16E7C7D5" w:rsidR="00BB5F7A" w:rsidRDefault="00437586" w:rsidP="002F4843">
                            <w:pPr>
                              <w:pStyle w:val="Textoindependiente"/>
                              <w:spacing w:before="0" w:line="450" w:lineRule="atLeast"/>
                              <w:ind w:left="32" w:right="1115" w:hanging="12"/>
                            </w:pPr>
                            <w:r>
                              <w:t>Slac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99FA1E" id="Text Box 20" o:spid="_x0000_s1031" type="#_x0000_t202" style="position:absolute;margin-left:18pt;margin-top:456pt;width:114.05pt;height:135.85pt;z-index:-5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" filled="f" stroked="f">
                <v:path arrowok="t"/>
                <v:textbox inset="0,0,0,0">
                  <w:txbxContent>
                    <w:p w14:paraId="2FDACA85" w14:textId="57E95524" w:rsidR="002F4843" w:rsidRDefault="00437586" w:rsidP="002F4843">
                      <w:pPr>
                        <w:pStyle w:val="BodyText"/>
                        <w:spacing w:line="450" w:lineRule="atLeast"/>
                        <w:ind w:left="0" w:right="1115"/>
                      </w:pPr>
                      <w:r>
                        <w:t>MediPay</w:t>
                      </w:r>
                    </w:p>
                    <w:p w14:paraId="77981E63" w14:textId="0056E32C" w:rsidR="002F4843" w:rsidRDefault="00437586" w:rsidP="002F4843">
                      <w:pPr>
                        <w:pStyle w:val="BodyText"/>
                        <w:spacing w:line="450" w:lineRule="atLeast"/>
                        <w:ind w:left="32" w:right="1115" w:hanging="12"/>
                      </w:pPr>
                      <w:r>
                        <w:t>Quickbooks</w:t>
                      </w:r>
                    </w:p>
                    <w:p w14:paraId="21D2C682" w14:textId="0055048C" w:rsidR="002F4843" w:rsidRDefault="00437586" w:rsidP="002F4843">
                      <w:pPr>
                        <w:pStyle w:val="BodyText"/>
                        <w:spacing w:line="450" w:lineRule="atLeast"/>
                        <w:ind w:left="32" w:right="1115" w:hanging="12"/>
                      </w:pPr>
                      <w:r>
                        <w:t>Voip</w:t>
                      </w:r>
                    </w:p>
                    <w:p w14:paraId="2E163D86" w14:textId="00DBCBA3" w:rsidR="002F4843" w:rsidRDefault="00437586" w:rsidP="002F4843">
                      <w:pPr>
                        <w:pStyle w:val="BodyText"/>
                        <w:spacing w:line="450" w:lineRule="atLeast"/>
                        <w:ind w:left="32" w:right="1115" w:hanging="12"/>
                      </w:pPr>
                      <w:r>
                        <w:t>MS Word</w:t>
                      </w:r>
                    </w:p>
                    <w:p w14:paraId="2642FE6B" w14:textId="2D692C8A" w:rsidR="002F4843" w:rsidRDefault="00437586" w:rsidP="002F4843">
                      <w:pPr>
                        <w:pStyle w:val="BodyText"/>
                        <w:spacing w:line="450" w:lineRule="atLeast"/>
                        <w:ind w:left="32" w:right="1115" w:hanging="12"/>
                      </w:pPr>
                      <w:r>
                        <w:t>Intecom</w:t>
                      </w:r>
                    </w:p>
                    <w:p w14:paraId="68C5CA31" w14:textId="16E7C7D5" w:rsidR="00BB5F7A" w:rsidRDefault="00437586" w:rsidP="002F4843">
                      <w:pPr>
                        <w:pStyle w:val="BodyText"/>
                        <w:spacing w:before="0" w:line="450" w:lineRule="atLeast"/>
                        <w:ind w:left="32" w:right="1115" w:hanging="12"/>
                      </w:pPr>
                      <w:r>
                        <w:t>Slack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2F4843">
        <w:rPr>
          <w:noProof/>
        </w:rPr>
        <mc:AlternateContent>
          <mc:Choice Requires="wps">
            <w:drawing>
              <wp:anchor distT="0" distB="0" distL="114300" distR="114300" simplePos="0" relativeHeight="503311208" behindDoc="1" locked="0" layoutInCell="1" allowOverlap="1" wp14:anchorId="08B2E619" wp14:editId="48F745DC">
                <wp:simplePos x="0" y="0"/>
                <wp:positionH relativeFrom="page">
                  <wp:posOffset>2924175</wp:posOffset>
                </wp:positionH>
                <wp:positionV relativeFrom="page">
                  <wp:posOffset>3562350</wp:posOffset>
                </wp:positionV>
                <wp:extent cx="2621915" cy="895350"/>
                <wp:effectExtent l="0" t="0" r="6985" b="0"/>
                <wp:wrapNone/>
                <wp:docPr id="31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21915" cy="895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1981D7" w14:textId="3BB20B01" w:rsidR="002F4843" w:rsidRDefault="002F4843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>
                              <w:t>APRIL 2018</w:t>
                            </w:r>
                          </w:p>
                          <w:p w14:paraId="6D807619" w14:textId="752DD6A5" w:rsidR="00BB5F7A" w:rsidRDefault="001A6193">
                            <w:pPr>
                              <w:pStyle w:val="Textoindependiente"/>
                              <w:spacing w:before="90" w:line="237" w:lineRule="auto"/>
                              <w:ind w:right="1" w:hanging="1"/>
                            </w:pPr>
                            <w:r w:rsidRPr="001A6193">
                              <w:t xml:space="preserve">Medical Receptionist Certificate, Lincoln Technical </w:t>
                            </w:r>
                            <w:r w:rsidR="002F4843" w:rsidRPr="002F4843">
                              <w:t>Academy, Onlin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B2E619" id="Text Box 28" o:spid="_x0000_s1032" type="#_x0000_t202" style="position:absolute;margin-left:230.25pt;margin-top:280.5pt;width:206.45pt;height:70.5pt;z-index:-5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" filled="f" stroked="f">
                <v:path arrowok="t"/>
                <v:textbox inset="0,0,0,0">
                  <w:txbxContent>
                    <w:p w14:paraId="2A1981D7" w14:textId="3BB20B01" w:rsidR="002F4843" w:rsidRDefault="002F4843">
                      <w:pPr>
                        <w:pStyle w:val="BodyText"/>
                        <w:spacing w:before="90" w:line="237" w:lineRule="auto"/>
                        <w:ind w:right="1" w:hanging="1"/>
                      </w:pPr>
                      <w:r>
                        <w:t>APRIL 2018</w:t>
                      </w:r>
                    </w:p>
                    <w:p w14:paraId="6D807619" w14:textId="752DD6A5" w:rsidR="00BB5F7A" w:rsidRDefault="001A6193">
                      <w:pPr>
                        <w:pStyle w:val="BodyText"/>
                        <w:spacing w:before="90" w:line="237" w:lineRule="auto"/>
                        <w:ind w:right="1" w:hanging="1"/>
                      </w:pPr>
                      <w:r w:rsidRPr="001A6193">
                        <w:t xml:space="preserve">Medical Receptionist Certificate, Lincoln Technical </w:t>
                      </w:r>
                      <w:r w:rsidR="002F4843" w:rsidRPr="002F4843">
                        <w:t>Academy, Onlin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g">
            <w:drawing>
              <wp:anchor distT="0" distB="0" distL="114300" distR="114300" simplePos="0" relativeHeight="503310704" behindDoc="1" locked="0" layoutInCell="1" allowOverlap="1" wp14:anchorId="2FC09310" wp14:editId="09D6908D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2478405" cy="2232025"/>
                <wp:effectExtent l="0" t="0" r="0" b="0"/>
                <wp:wrapNone/>
                <wp:docPr id="48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8405" cy="2232025"/>
                          <a:chOff x="0" y="0"/>
                          <a:chExt cx="3903" cy="3515"/>
                        </a:xfrm>
                      </wpg:grpSpPr>
                      <wps:wsp>
                        <wps:cNvPr id="49" name="Freeform 4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903" cy="3515"/>
                          </a:xfrm>
                          <a:custGeom>
                            <a:avLst/>
                            <a:gdLst>
                              <a:gd name="T0" fmla="*/ 3903 w 3903"/>
                              <a:gd name="T1" fmla="*/ 0 h 3515"/>
                              <a:gd name="T2" fmla="*/ 0 w 3903"/>
                              <a:gd name="T3" fmla="*/ 0 h 3515"/>
                              <a:gd name="T4" fmla="*/ 0 w 3903"/>
                              <a:gd name="T5" fmla="*/ 3514 h 3515"/>
                              <a:gd name="T6" fmla="*/ 3903 w 3903"/>
                              <a:gd name="T7" fmla="*/ 0 h 35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903" h="3515">
                                <a:moveTo>
                                  <a:pt x="390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514"/>
                                </a:lnTo>
                                <a:lnTo>
                                  <a:pt x="390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" name="Picture 47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3" y="535"/>
                            <a:ext cx="2665" cy="26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" name="Freeform 48"/>
                        <wps:cNvSpPr>
                          <a:spLocks/>
                        </wps:cNvSpPr>
                        <wps:spPr bwMode="auto">
                          <a:xfrm>
                            <a:off x="663" y="535"/>
                            <a:ext cx="2665" cy="2665"/>
                          </a:xfrm>
                          <a:custGeom>
                            <a:avLst/>
                            <a:gdLst>
                              <a:gd name="T0" fmla="+- 0 2071 663"/>
                              <a:gd name="T1" fmla="*/ T0 w 2665"/>
                              <a:gd name="T2" fmla="+- 0 3198 536"/>
                              <a:gd name="T3" fmla="*/ 3198 h 2665"/>
                              <a:gd name="T4" fmla="+- 0 2219 663"/>
                              <a:gd name="T5" fmla="*/ T4 w 2665"/>
                              <a:gd name="T6" fmla="+- 0 3182 536"/>
                              <a:gd name="T7" fmla="*/ 3182 h 2665"/>
                              <a:gd name="T8" fmla="+- 0 2361 663"/>
                              <a:gd name="T9" fmla="*/ T8 w 2665"/>
                              <a:gd name="T10" fmla="+- 0 3149 536"/>
                              <a:gd name="T11" fmla="*/ 3149 h 2665"/>
                              <a:gd name="T12" fmla="+- 0 2498 663"/>
                              <a:gd name="T13" fmla="*/ T12 w 2665"/>
                              <a:gd name="T14" fmla="+- 0 3102 536"/>
                              <a:gd name="T15" fmla="*/ 3102 h 2665"/>
                              <a:gd name="T16" fmla="+- 0 2627 663"/>
                              <a:gd name="T17" fmla="*/ T16 w 2665"/>
                              <a:gd name="T18" fmla="+- 0 3042 536"/>
                              <a:gd name="T19" fmla="*/ 3042 h 2665"/>
                              <a:gd name="T20" fmla="+- 0 2748 663"/>
                              <a:gd name="T21" fmla="*/ T20 w 2665"/>
                              <a:gd name="T22" fmla="+- 0 2968 536"/>
                              <a:gd name="T23" fmla="*/ 2968 h 2665"/>
                              <a:gd name="T24" fmla="+- 0 2860 663"/>
                              <a:gd name="T25" fmla="*/ T24 w 2665"/>
                              <a:gd name="T26" fmla="+- 0 2882 536"/>
                              <a:gd name="T27" fmla="*/ 2882 h 2665"/>
                              <a:gd name="T28" fmla="+- 0 2962 663"/>
                              <a:gd name="T29" fmla="*/ T28 w 2665"/>
                              <a:gd name="T30" fmla="+- 0 2785 536"/>
                              <a:gd name="T31" fmla="*/ 2785 h 2665"/>
                              <a:gd name="T32" fmla="+- 0 3054 663"/>
                              <a:gd name="T33" fmla="*/ T32 w 2665"/>
                              <a:gd name="T34" fmla="+- 0 2677 536"/>
                              <a:gd name="T35" fmla="*/ 2677 h 2665"/>
                              <a:gd name="T36" fmla="+- 0 3134 663"/>
                              <a:gd name="T37" fmla="*/ T36 w 2665"/>
                              <a:gd name="T38" fmla="+- 0 2561 536"/>
                              <a:gd name="T39" fmla="*/ 2561 h 2665"/>
                              <a:gd name="T40" fmla="+- 0 3201 663"/>
                              <a:gd name="T41" fmla="*/ T40 w 2665"/>
                              <a:gd name="T42" fmla="+- 0 2436 536"/>
                              <a:gd name="T43" fmla="*/ 2436 h 2665"/>
                              <a:gd name="T44" fmla="+- 0 3255 663"/>
                              <a:gd name="T45" fmla="*/ T44 w 2665"/>
                              <a:gd name="T46" fmla="+- 0 2303 536"/>
                              <a:gd name="T47" fmla="*/ 2303 h 2665"/>
                              <a:gd name="T48" fmla="+- 0 3295 663"/>
                              <a:gd name="T49" fmla="*/ T48 w 2665"/>
                              <a:gd name="T50" fmla="+- 0 2163 536"/>
                              <a:gd name="T51" fmla="*/ 2163 h 2665"/>
                              <a:gd name="T52" fmla="+- 0 3320 663"/>
                              <a:gd name="T53" fmla="*/ T52 w 2665"/>
                              <a:gd name="T54" fmla="+- 0 2018 536"/>
                              <a:gd name="T55" fmla="*/ 2018 h 2665"/>
                              <a:gd name="T56" fmla="+- 0 3328 663"/>
                              <a:gd name="T57" fmla="*/ T56 w 2665"/>
                              <a:gd name="T58" fmla="+- 0 1868 536"/>
                              <a:gd name="T59" fmla="*/ 1868 h 2665"/>
                              <a:gd name="T60" fmla="+- 0 3320 663"/>
                              <a:gd name="T61" fmla="*/ T60 w 2665"/>
                              <a:gd name="T62" fmla="+- 0 1718 536"/>
                              <a:gd name="T63" fmla="*/ 1718 h 2665"/>
                              <a:gd name="T64" fmla="+- 0 3295 663"/>
                              <a:gd name="T65" fmla="*/ T64 w 2665"/>
                              <a:gd name="T66" fmla="+- 0 1573 536"/>
                              <a:gd name="T67" fmla="*/ 1573 h 2665"/>
                              <a:gd name="T68" fmla="+- 0 3255 663"/>
                              <a:gd name="T69" fmla="*/ T68 w 2665"/>
                              <a:gd name="T70" fmla="+- 0 1433 536"/>
                              <a:gd name="T71" fmla="*/ 1433 h 2665"/>
                              <a:gd name="T72" fmla="+- 0 3201 663"/>
                              <a:gd name="T73" fmla="*/ T72 w 2665"/>
                              <a:gd name="T74" fmla="+- 0 1301 536"/>
                              <a:gd name="T75" fmla="*/ 1301 h 2665"/>
                              <a:gd name="T76" fmla="+- 0 3134 663"/>
                              <a:gd name="T77" fmla="*/ T76 w 2665"/>
                              <a:gd name="T78" fmla="+- 0 1175 536"/>
                              <a:gd name="T79" fmla="*/ 1175 h 2665"/>
                              <a:gd name="T80" fmla="+- 0 3054 663"/>
                              <a:gd name="T81" fmla="*/ T80 w 2665"/>
                              <a:gd name="T82" fmla="+- 0 1059 536"/>
                              <a:gd name="T83" fmla="*/ 1059 h 2665"/>
                              <a:gd name="T84" fmla="+- 0 2962 663"/>
                              <a:gd name="T85" fmla="*/ T84 w 2665"/>
                              <a:gd name="T86" fmla="+- 0 951 536"/>
                              <a:gd name="T87" fmla="*/ 951 h 2665"/>
                              <a:gd name="T88" fmla="+- 0 2860 663"/>
                              <a:gd name="T89" fmla="*/ T88 w 2665"/>
                              <a:gd name="T90" fmla="+- 0 854 536"/>
                              <a:gd name="T91" fmla="*/ 854 h 2665"/>
                              <a:gd name="T92" fmla="+- 0 2748 663"/>
                              <a:gd name="T93" fmla="*/ T92 w 2665"/>
                              <a:gd name="T94" fmla="+- 0 768 536"/>
                              <a:gd name="T95" fmla="*/ 768 h 2665"/>
                              <a:gd name="T96" fmla="+- 0 2627 663"/>
                              <a:gd name="T97" fmla="*/ T96 w 2665"/>
                              <a:gd name="T98" fmla="+- 0 694 536"/>
                              <a:gd name="T99" fmla="*/ 694 h 2665"/>
                              <a:gd name="T100" fmla="+- 0 2498 663"/>
                              <a:gd name="T101" fmla="*/ T100 w 2665"/>
                              <a:gd name="T102" fmla="+- 0 634 536"/>
                              <a:gd name="T103" fmla="*/ 634 h 2665"/>
                              <a:gd name="T104" fmla="+- 0 2361 663"/>
                              <a:gd name="T105" fmla="*/ T104 w 2665"/>
                              <a:gd name="T106" fmla="+- 0 587 536"/>
                              <a:gd name="T107" fmla="*/ 587 h 2665"/>
                              <a:gd name="T108" fmla="+- 0 2219 663"/>
                              <a:gd name="T109" fmla="*/ T108 w 2665"/>
                              <a:gd name="T110" fmla="+- 0 554 536"/>
                              <a:gd name="T111" fmla="*/ 554 h 2665"/>
                              <a:gd name="T112" fmla="+- 0 2071 663"/>
                              <a:gd name="T113" fmla="*/ T112 w 2665"/>
                              <a:gd name="T114" fmla="+- 0 538 536"/>
                              <a:gd name="T115" fmla="*/ 538 h 2665"/>
                              <a:gd name="T116" fmla="+- 0 1920 663"/>
                              <a:gd name="T117" fmla="*/ T116 w 2665"/>
                              <a:gd name="T118" fmla="+- 0 538 536"/>
                              <a:gd name="T119" fmla="*/ 538 h 2665"/>
                              <a:gd name="T120" fmla="+- 0 1772 663"/>
                              <a:gd name="T121" fmla="*/ T120 w 2665"/>
                              <a:gd name="T122" fmla="+- 0 554 536"/>
                              <a:gd name="T123" fmla="*/ 554 h 2665"/>
                              <a:gd name="T124" fmla="+- 0 1630 663"/>
                              <a:gd name="T125" fmla="*/ T124 w 2665"/>
                              <a:gd name="T126" fmla="+- 0 587 536"/>
                              <a:gd name="T127" fmla="*/ 587 h 2665"/>
                              <a:gd name="T128" fmla="+- 0 1494 663"/>
                              <a:gd name="T129" fmla="*/ T128 w 2665"/>
                              <a:gd name="T130" fmla="+- 0 634 536"/>
                              <a:gd name="T131" fmla="*/ 634 h 2665"/>
                              <a:gd name="T132" fmla="+- 0 1364 663"/>
                              <a:gd name="T133" fmla="*/ T132 w 2665"/>
                              <a:gd name="T134" fmla="+- 0 694 536"/>
                              <a:gd name="T135" fmla="*/ 694 h 2665"/>
                              <a:gd name="T136" fmla="+- 0 1243 663"/>
                              <a:gd name="T137" fmla="*/ T136 w 2665"/>
                              <a:gd name="T138" fmla="+- 0 768 536"/>
                              <a:gd name="T139" fmla="*/ 768 h 2665"/>
                              <a:gd name="T140" fmla="+- 0 1131 663"/>
                              <a:gd name="T141" fmla="*/ T140 w 2665"/>
                              <a:gd name="T142" fmla="+- 0 854 536"/>
                              <a:gd name="T143" fmla="*/ 854 h 2665"/>
                              <a:gd name="T144" fmla="+- 0 1029 663"/>
                              <a:gd name="T145" fmla="*/ T144 w 2665"/>
                              <a:gd name="T146" fmla="+- 0 951 536"/>
                              <a:gd name="T147" fmla="*/ 951 h 2665"/>
                              <a:gd name="T148" fmla="+- 0 937 663"/>
                              <a:gd name="T149" fmla="*/ T148 w 2665"/>
                              <a:gd name="T150" fmla="+- 0 1059 536"/>
                              <a:gd name="T151" fmla="*/ 1059 h 2665"/>
                              <a:gd name="T152" fmla="+- 0 857 663"/>
                              <a:gd name="T153" fmla="*/ T152 w 2665"/>
                              <a:gd name="T154" fmla="+- 0 1175 536"/>
                              <a:gd name="T155" fmla="*/ 1175 h 2665"/>
                              <a:gd name="T156" fmla="+- 0 790 663"/>
                              <a:gd name="T157" fmla="*/ T156 w 2665"/>
                              <a:gd name="T158" fmla="+- 0 1301 536"/>
                              <a:gd name="T159" fmla="*/ 1301 h 2665"/>
                              <a:gd name="T160" fmla="+- 0 736 663"/>
                              <a:gd name="T161" fmla="*/ T160 w 2665"/>
                              <a:gd name="T162" fmla="+- 0 1433 536"/>
                              <a:gd name="T163" fmla="*/ 1433 h 2665"/>
                              <a:gd name="T164" fmla="+- 0 696 663"/>
                              <a:gd name="T165" fmla="*/ T164 w 2665"/>
                              <a:gd name="T166" fmla="+- 0 1573 536"/>
                              <a:gd name="T167" fmla="*/ 1573 h 2665"/>
                              <a:gd name="T168" fmla="+- 0 672 663"/>
                              <a:gd name="T169" fmla="*/ T168 w 2665"/>
                              <a:gd name="T170" fmla="+- 0 1718 536"/>
                              <a:gd name="T171" fmla="*/ 1718 h 2665"/>
                              <a:gd name="T172" fmla="+- 0 663 663"/>
                              <a:gd name="T173" fmla="*/ T172 w 2665"/>
                              <a:gd name="T174" fmla="+- 0 1868 536"/>
                              <a:gd name="T175" fmla="*/ 1868 h 2665"/>
                              <a:gd name="T176" fmla="+- 0 672 663"/>
                              <a:gd name="T177" fmla="*/ T176 w 2665"/>
                              <a:gd name="T178" fmla="+- 0 2018 536"/>
                              <a:gd name="T179" fmla="*/ 2018 h 2665"/>
                              <a:gd name="T180" fmla="+- 0 696 663"/>
                              <a:gd name="T181" fmla="*/ T180 w 2665"/>
                              <a:gd name="T182" fmla="+- 0 2163 536"/>
                              <a:gd name="T183" fmla="*/ 2163 h 2665"/>
                              <a:gd name="T184" fmla="+- 0 736 663"/>
                              <a:gd name="T185" fmla="*/ T184 w 2665"/>
                              <a:gd name="T186" fmla="+- 0 2303 536"/>
                              <a:gd name="T187" fmla="*/ 2303 h 2665"/>
                              <a:gd name="T188" fmla="+- 0 790 663"/>
                              <a:gd name="T189" fmla="*/ T188 w 2665"/>
                              <a:gd name="T190" fmla="+- 0 2436 536"/>
                              <a:gd name="T191" fmla="*/ 2436 h 2665"/>
                              <a:gd name="T192" fmla="+- 0 857 663"/>
                              <a:gd name="T193" fmla="*/ T192 w 2665"/>
                              <a:gd name="T194" fmla="+- 0 2561 536"/>
                              <a:gd name="T195" fmla="*/ 2561 h 2665"/>
                              <a:gd name="T196" fmla="+- 0 937 663"/>
                              <a:gd name="T197" fmla="*/ T196 w 2665"/>
                              <a:gd name="T198" fmla="+- 0 2677 536"/>
                              <a:gd name="T199" fmla="*/ 2677 h 2665"/>
                              <a:gd name="T200" fmla="+- 0 1029 663"/>
                              <a:gd name="T201" fmla="*/ T200 w 2665"/>
                              <a:gd name="T202" fmla="+- 0 2785 536"/>
                              <a:gd name="T203" fmla="*/ 2785 h 2665"/>
                              <a:gd name="T204" fmla="+- 0 1131 663"/>
                              <a:gd name="T205" fmla="*/ T204 w 2665"/>
                              <a:gd name="T206" fmla="+- 0 2882 536"/>
                              <a:gd name="T207" fmla="*/ 2882 h 2665"/>
                              <a:gd name="T208" fmla="+- 0 1243 663"/>
                              <a:gd name="T209" fmla="*/ T208 w 2665"/>
                              <a:gd name="T210" fmla="+- 0 2968 536"/>
                              <a:gd name="T211" fmla="*/ 2968 h 2665"/>
                              <a:gd name="T212" fmla="+- 0 1364 663"/>
                              <a:gd name="T213" fmla="*/ T212 w 2665"/>
                              <a:gd name="T214" fmla="+- 0 3042 536"/>
                              <a:gd name="T215" fmla="*/ 3042 h 2665"/>
                              <a:gd name="T216" fmla="+- 0 1494 663"/>
                              <a:gd name="T217" fmla="*/ T216 w 2665"/>
                              <a:gd name="T218" fmla="+- 0 3102 536"/>
                              <a:gd name="T219" fmla="*/ 3102 h 2665"/>
                              <a:gd name="T220" fmla="+- 0 1630 663"/>
                              <a:gd name="T221" fmla="*/ T220 w 2665"/>
                              <a:gd name="T222" fmla="+- 0 3149 536"/>
                              <a:gd name="T223" fmla="*/ 3149 h 2665"/>
                              <a:gd name="T224" fmla="+- 0 1772 663"/>
                              <a:gd name="T225" fmla="*/ T224 w 2665"/>
                              <a:gd name="T226" fmla="+- 0 3182 536"/>
                              <a:gd name="T227" fmla="*/ 3182 h 2665"/>
                              <a:gd name="T228" fmla="+- 0 1920 663"/>
                              <a:gd name="T229" fmla="*/ T228 w 2665"/>
                              <a:gd name="T230" fmla="+- 0 3198 536"/>
                              <a:gd name="T231" fmla="*/ 3198 h 26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2665" h="2665">
                                <a:moveTo>
                                  <a:pt x="1333" y="2664"/>
                                </a:moveTo>
                                <a:lnTo>
                                  <a:pt x="1408" y="2662"/>
                                </a:lnTo>
                                <a:lnTo>
                                  <a:pt x="1483" y="2656"/>
                                </a:lnTo>
                                <a:lnTo>
                                  <a:pt x="1556" y="2646"/>
                                </a:lnTo>
                                <a:lnTo>
                                  <a:pt x="1628" y="2631"/>
                                </a:lnTo>
                                <a:lnTo>
                                  <a:pt x="1698" y="2613"/>
                                </a:lnTo>
                                <a:lnTo>
                                  <a:pt x="1767" y="2592"/>
                                </a:lnTo>
                                <a:lnTo>
                                  <a:pt x="1835" y="2566"/>
                                </a:lnTo>
                                <a:lnTo>
                                  <a:pt x="1900" y="2538"/>
                                </a:lnTo>
                                <a:lnTo>
                                  <a:pt x="1964" y="2506"/>
                                </a:lnTo>
                                <a:lnTo>
                                  <a:pt x="2025" y="2470"/>
                                </a:lnTo>
                                <a:lnTo>
                                  <a:pt x="2085" y="2432"/>
                                </a:lnTo>
                                <a:lnTo>
                                  <a:pt x="2142" y="2390"/>
                                </a:lnTo>
                                <a:lnTo>
                                  <a:pt x="2197" y="2346"/>
                                </a:lnTo>
                                <a:lnTo>
                                  <a:pt x="2249" y="2299"/>
                                </a:lnTo>
                                <a:lnTo>
                                  <a:pt x="2299" y="2249"/>
                                </a:lnTo>
                                <a:lnTo>
                                  <a:pt x="2346" y="2196"/>
                                </a:lnTo>
                                <a:lnTo>
                                  <a:pt x="2391" y="2141"/>
                                </a:lnTo>
                                <a:lnTo>
                                  <a:pt x="2432" y="2084"/>
                                </a:lnTo>
                                <a:lnTo>
                                  <a:pt x="2471" y="2025"/>
                                </a:lnTo>
                                <a:lnTo>
                                  <a:pt x="2506" y="1963"/>
                                </a:lnTo>
                                <a:lnTo>
                                  <a:pt x="2538" y="1900"/>
                                </a:lnTo>
                                <a:lnTo>
                                  <a:pt x="2567" y="1834"/>
                                </a:lnTo>
                                <a:lnTo>
                                  <a:pt x="2592" y="1767"/>
                                </a:lnTo>
                                <a:lnTo>
                                  <a:pt x="2614" y="1698"/>
                                </a:lnTo>
                                <a:lnTo>
                                  <a:pt x="2632" y="1627"/>
                                </a:lnTo>
                                <a:lnTo>
                                  <a:pt x="2646" y="1555"/>
                                </a:lnTo>
                                <a:lnTo>
                                  <a:pt x="2657" y="1482"/>
                                </a:lnTo>
                                <a:lnTo>
                                  <a:pt x="2663" y="1408"/>
                                </a:lnTo>
                                <a:lnTo>
                                  <a:pt x="2665" y="1332"/>
                                </a:lnTo>
                                <a:lnTo>
                                  <a:pt x="2663" y="1256"/>
                                </a:lnTo>
                                <a:lnTo>
                                  <a:pt x="2657" y="1182"/>
                                </a:lnTo>
                                <a:lnTo>
                                  <a:pt x="2646" y="1109"/>
                                </a:lnTo>
                                <a:lnTo>
                                  <a:pt x="2632" y="1037"/>
                                </a:lnTo>
                                <a:lnTo>
                                  <a:pt x="2614" y="966"/>
                                </a:lnTo>
                                <a:lnTo>
                                  <a:pt x="2592" y="897"/>
                                </a:lnTo>
                                <a:lnTo>
                                  <a:pt x="2567" y="830"/>
                                </a:lnTo>
                                <a:lnTo>
                                  <a:pt x="2538" y="765"/>
                                </a:lnTo>
                                <a:lnTo>
                                  <a:pt x="2506" y="701"/>
                                </a:lnTo>
                                <a:lnTo>
                                  <a:pt x="2471" y="639"/>
                                </a:lnTo>
                                <a:lnTo>
                                  <a:pt x="2432" y="580"/>
                                </a:lnTo>
                                <a:lnTo>
                                  <a:pt x="2391" y="523"/>
                                </a:lnTo>
                                <a:lnTo>
                                  <a:pt x="2346" y="468"/>
                                </a:lnTo>
                                <a:lnTo>
                                  <a:pt x="2299" y="415"/>
                                </a:lnTo>
                                <a:lnTo>
                                  <a:pt x="2249" y="365"/>
                                </a:lnTo>
                                <a:lnTo>
                                  <a:pt x="2197" y="318"/>
                                </a:lnTo>
                                <a:lnTo>
                                  <a:pt x="2142" y="274"/>
                                </a:lnTo>
                                <a:lnTo>
                                  <a:pt x="2085" y="232"/>
                                </a:lnTo>
                                <a:lnTo>
                                  <a:pt x="2025" y="194"/>
                                </a:lnTo>
                                <a:lnTo>
                                  <a:pt x="1964" y="158"/>
                                </a:lnTo>
                                <a:lnTo>
                                  <a:pt x="1900" y="126"/>
                                </a:lnTo>
                                <a:lnTo>
                                  <a:pt x="1835" y="98"/>
                                </a:lnTo>
                                <a:lnTo>
                                  <a:pt x="1767" y="72"/>
                                </a:lnTo>
                                <a:lnTo>
                                  <a:pt x="1698" y="51"/>
                                </a:lnTo>
                                <a:lnTo>
                                  <a:pt x="1628" y="33"/>
                                </a:lnTo>
                                <a:lnTo>
                                  <a:pt x="1556" y="18"/>
                                </a:lnTo>
                                <a:lnTo>
                                  <a:pt x="1483" y="8"/>
                                </a:lnTo>
                                <a:lnTo>
                                  <a:pt x="1408" y="2"/>
                                </a:lnTo>
                                <a:lnTo>
                                  <a:pt x="1333" y="0"/>
                                </a:lnTo>
                                <a:lnTo>
                                  <a:pt x="1257" y="2"/>
                                </a:lnTo>
                                <a:lnTo>
                                  <a:pt x="1182" y="8"/>
                                </a:lnTo>
                                <a:lnTo>
                                  <a:pt x="1109" y="18"/>
                                </a:lnTo>
                                <a:lnTo>
                                  <a:pt x="1037" y="33"/>
                                </a:lnTo>
                                <a:lnTo>
                                  <a:pt x="967" y="51"/>
                                </a:lnTo>
                                <a:lnTo>
                                  <a:pt x="898" y="72"/>
                                </a:lnTo>
                                <a:lnTo>
                                  <a:pt x="831" y="98"/>
                                </a:lnTo>
                                <a:lnTo>
                                  <a:pt x="765" y="126"/>
                                </a:lnTo>
                                <a:lnTo>
                                  <a:pt x="701" y="158"/>
                                </a:lnTo>
                                <a:lnTo>
                                  <a:pt x="640" y="194"/>
                                </a:lnTo>
                                <a:lnTo>
                                  <a:pt x="580" y="232"/>
                                </a:lnTo>
                                <a:lnTo>
                                  <a:pt x="523" y="274"/>
                                </a:lnTo>
                                <a:lnTo>
                                  <a:pt x="468" y="318"/>
                                </a:lnTo>
                                <a:lnTo>
                                  <a:pt x="416" y="365"/>
                                </a:lnTo>
                                <a:lnTo>
                                  <a:pt x="366" y="415"/>
                                </a:lnTo>
                                <a:lnTo>
                                  <a:pt x="319" y="468"/>
                                </a:lnTo>
                                <a:lnTo>
                                  <a:pt x="274" y="523"/>
                                </a:lnTo>
                                <a:lnTo>
                                  <a:pt x="233" y="580"/>
                                </a:lnTo>
                                <a:lnTo>
                                  <a:pt x="194" y="639"/>
                                </a:lnTo>
                                <a:lnTo>
                                  <a:pt x="159" y="701"/>
                                </a:lnTo>
                                <a:lnTo>
                                  <a:pt x="127" y="765"/>
                                </a:lnTo>
                                <a:lnTo>
                                  <a:pt x="98" y="830"/>
                                </a:lnTo>
                                <a:lnTo>
                                  <a:pt x="73" y="897"/>
                                </a:lnTo>
                                <a:lnTo>
                                  <a:pt x="51" y="966"/>
                                </a:lnTo>
                                <a:lnTo>
                                  <a:pt x="33" y="1037"/>
                                </a:lnTo>
                                <a:lnTo>
                                  <a:pt x="19" y="1109"/>
                                </a:lnTo>
                                <a:lnTo>
                                  <a:pt x="9" y="1182"/>
                                </a:lnTo>
                                <a:lnTo>
                                  <a:pt x="2" y="1256"/>
                                </a:lnTo>
                                <a:lnTo>
                                  <a:pt x="0" y="1332"/>
                                </a:lnTo>
                                <a:lnTo>
                                  <a:pt x="2" y="1408"/>
                                </a:lnTo>
                                <a:lnTo>
                                  <a:pt x="9" y="1482"/>
                                </a:lnTo>
                                <a:lnTo>
                                  <a:pt x="19" y="1555"/>
                                </a:lnTo>
                                <a:lnTo>
                                  <a:pt x="33" y="1627"/>
                                </a:lnTo>
                                <a:lnTo>
                                  <a:pt x="51" y="1698"/>
                                </a:lnTo>
                                <a:lnTo>
                                  <a:pt x="73" y="1767"/>
                                </a:lnTo>
                                <a:lnTo>
                                  <a:pt x="98" y="1834"/>
                                </a:lnTo>
                                <a:lnTo>
                                  <a:pt x="127" y="1900"/>
                                </a:lnTo>
                                <a:lnTo>
                                  <a:pt x="159" y="1963"/>
                                </a:lnTo>
                                <a:lnTo>
                                  <a:pt x="194" y="2025"/>
                                </a:lnTo>
                                <a:lnTo>
                                  <a:pt x="233" y="2084"/>
                                </a:lnTo>
                                <a:lnTo>
                                  <a:pt x="274" y="2141"/>
                                </a:lnTo>
                                <a:lnTo>
                                  <a:pt x="319" y="2196"/>
                                </a:lnTo>
                                <a:lnTo>
                                  <a:pt x="366" y="2249"/>
                                </a:lnTo>
                                <a:lnTo>
                                  <a:pt x="416" y="2299"/>
                                </a:lnTo>
                                <a:lnTo>
                                  <a:pt x="468" y="2346"/>
                                </a:lnTo>
                                <a:lnTo>
                                  <a:pt x="523" y="2390"/>
                                </a:lnTo>
                                <a:lnTo>
                                  <a:pt x="580" y="2432"/>
                                </a:lnTo>
                                <a:lnTo>
                                  <a:pt x="640" y="2470"/>
                                </a:lnTo>
                                <a:lnTo>
                                  <a:pt x="701" y="2506"/>
                                </a:lnTo>
                                <a:lnTo>
                                  <a:pt x="765" y="2538"/>
                                </a:lnTo>
                                <a:lnTo>
                                  <a:pt x="831" y="2566"/>
                                </a:lnTo>
                                <a:lnTo>
                                  <a:pt x="898" y="2592"/>
                                </a:lnTo>
                                <a:lnTo>
                                  <a:pt x="967" y="2613"/>
                                </a:lnTo>
                                <a:lnTo>
                                  <a:pt x="1037" y="2631"/>
                                </a:lnTo>
                                <a:lnTo>
                                  <a:pt x="1109" y="2646"/>
                                </a:lnTo>
                                <a:lnTo>
                                  <a:pt x="1182" y="2656"/>
                                </a:lnTo>
                                <a:lnTo>
                                  <a:pt x="1257" y="2662"/>
                                </a:lnTo>
                                <a:lnTo>
                                  <a:pt x="1333" y="266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E1B3C0" id="Group 45" o:spid="_x0000_s1026" style="position:absolute;margin-left:0;margin-top:0;width:195.15pt;height:175.75pt;z-index:-5776;mso-position-horizontal-relative:page;mso-position-vertical-relative:page" coordsize="3903,35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">
                <v:shape id="Freeform 46" o:spid="_x0000_s1027" style="position:absolute;width:3903;height:3515;visibility:visible;mso-wrap-style:square;v-text-anchor:top" coordsize="3903,3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" path="m3903,l,,,3514,3903,xe" fillcolor="black" stroked="f">
                  <v:path arrowok="t" o:connecttype="custom" o:connectlocs="3903,0;0,0;0,3514;3903,0" o:connectangles="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8" type="#_x0000_t75" style="position:absolute;left:663;top:535;width:2665;height:2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">
                  <v:imagedata r:id="rId10" o:title=""/>
                  <o:lock v:ext="edit" aspectratio="f"/>
                </v:shape>
                <v:shape id="Freeform 48" o:spid="_x0000_s1029" style="position:absolute;left:663;top:535;width:2665;height:2665;visibility:visible;mso-wrap-style:square;v-text-anchor:top" coordsize="2665,2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" path="m1333,2664r75,-2l1483,2656r73,-10l1628,2631r70,-18l1767,2592r68,-26l1900,2538r64,-32l2025,2470r60,-38l2142,2390r55,-44l2249,2299r50,-50l2346,2196r45,-55l2432,2084r39,-59l2506,1963r32,-63l2567,1834r25,-67l2614,1698r18,-71l2646,1555r11,-73l2663,1408r2,-76l2663,1256r-6,-74l2646,1109r-14,-72l2614,966r-22,-69l2567,830r-29,-65l2506,701r-35,-62l2432,580r-41,-57l2346,468r-47,-53l2249,365r-52,-47l2142,274r-57,-42l2025,194r-61,-36l1900,126,1835,98,1767,72,1698,51,1628,33,1556,18,1483,8,1408,2,1333,r-76,2l1182,8r-73,10l1037,33,967,51,898,72,831,98r-66,28l701,158r-61,36l580,232r-57,42l468,318r-52,47l366,415r-47,53l274,523r-41,57l194,639r-35,62l127,765,98,830,73,897,51,966r-18,71l19,1109,9,1182r-7,74l,1332r2,76l9,1482r10,73l33,1627r18,71l73,1767r25,67l127,1900r32,63l194,2025r39,59l274,2141r45,55l366,2249r50,50l468,2346r55,44l580,2432r60,38l701,2506r64,32l831,2566r67,26l967,2613r70,18l1109,2646r73,10l1257,2662r76,2xe" filled="f" strokeweight="1pt">
                  <v:path arrowok="t" o:connecttype="custom" o:connectlocs="1408,3198;1556,3182;1698,3149;1835,3102;1964,3042;2085,2968;2197,2882;2299,2785;2391,2677;2471,2561;2538,2436;2592,2303;2632,2163;2657,2018;2665,1868;2657,1718;2632,1573;2592,1433;2538,1301;2471,1175;2391,1059;2299,951;2197,854;2085,768;1964,694;1835,634;1698,587;1556,554;1408,538;1257,538;1109,554;967,587;831,634;701,694;580,768;468,854;366,951;274,1059;194,1175;127,1301;73,1433;33,1573;9,1718;0,1868;9,2018;33,2163;73,2303;127,2436;194,2561;274,2677;366,2785;468,2882;580,2968;701,3042;831,3102;967,3149;1109,3182;1257,3198" o:connectangles="0,0,0,0,0,0,0,0,0,0,0,0,0,0,0,0,0,0,0,0,0,0,0,0,0,0,0,0,0,0,0,0,0,0,0,0,0,0,0,0,0,0,0,0,0,0,0,0,0,0,0,0,0,0,0,0,0,0"/>
                </v:shape>
                <w10:wrap anchorx="page" anchory="page"/>
              </v:group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28" behindDoc="1" locked="0" layoutInCell="1" allowOverlap="1" wp14:anchorId="07742C7F" wp14:editId="0EDBAB41">
                <wp:simplePos x="0" y="0"/>
                <wp:positionH relativeFrom="page">
                  <wp:posOffset>234950</wp:posOffset>
                </wp:positionH>
                <wp:positionV relativeFrom="page">
                  <wp:posOffset>4170045</wp:posOffset>
                </wp:positionV>
                <wp:extent cx="2273300" cy="0"/>
                <wp:effectExtent l="0" t="0" r="0" b="0"/>
                <wp:wrapNone/>
                <wp:docPr id="47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0E7C4D" id="Line 44" o:spid="_x0000_s1026" style="position:absolute;z-index:-5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328.35pt" to="197.5pt,3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2c3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52" behindDoc="1" locked="0" layoutInCell="1" allowOverlap="1" wp14:anchorId="1C45890C" wp14:editId="32A7602F">
                <wp:simplePos x="0" y="0"/>
                <wp:positionH relativeFrom="page">
                  <wp:posOffset>2915920</wp:posOffset>
                </wp:positionH>
                <wp:positionV relativeFrom="page">
                  <wp:posOffset>2613660</wp:posOffset>
                </wp:positionV>
                <wp:extent cx="4302125" cy="0"/>
                <wp:effectExtent l="0" t="0" r="3175" b="0"/>
                <wp:wrapNone/>
                <wp:docPr id="46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671BC5" id="Line 43" o:spid="_x0000_s1026" style="position:absolute;z-index:-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205.8pt" to="568.35pt,2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776" behindDoc="1" locked="0" layoutInCell="1" allowOverlap="1" wp14:anchorId="5A21C835" wp14:editId="5D0A90FD">
                <wp:simplePos x="0" y="0"/>
                <wp:positionH relativeFrom="page">
                  <wp:posOffset>2915920</wp:posOffset>
                </wp:positionH>
                <wp:positionV relativeFrom="page">
                  <wp:posOffset>4881245</wp:posOffset>
                </wp:positionV>
                <wp:extent cx="4302125" cy="0"/>
                <wp:effectExtent l="0" t="0" r="3175" b="0"/>
                <wp:wrapNone/>
                <wp:docPr id="45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30212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934B68" id="Line 42" o:spid="_x0000_s1026" style="position:absolute;z-index:-5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9.6pt,384.35pt" to="568.35pt,3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00" behindDoc="1" locked="0" layoutInCell="1" allowOverlap="1" wp14:anchorId="79691DC9" wp14:editId="50A8AD17">
                <wp:simplePos x="0" y="0"/>
                <wp:positionH relativeFrom="page">
                  <wp:posOffset>234950</wp:posOffset>
                </wp:positionH>
                <wp:positionV relativeFrom="page">
                  <wp:posOffset>5732145</wp:posOffset>
                </wp:positionV>
                <wp:extent cx="2273300" cy="0"/>
                <wp:effectExtent l="0" t="0" r="0" b="0"/>
                <wp:wrapNone/>
                <wp:docPr id="44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FABC31" id="Line 41" o:spid="_x0000_s1026" style="position:absolute;z-index:-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451.35pt" to="197.5pt,45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" strokeweight="1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824" behindDoc="1" locked="0" layoutInCell="1" allowOverlap="1" wp14:anchorId="72053BF8" wp14:editId="480C77FE">
                <wp:simplePos x="0" y="0"/>
                <wp:positionH relativeFrom="page">
                  <wp:posOffset>234950</wp:posOffset>
                </wp:positionH>
                <wp:positionV relativeFrom="page">
                  <wp:posOffset>8048625</wp:posOffset>
                </wp:positionV>
                <wp:extent cx="2273300" cy="0"/>
                <wp:effectExtent l="0" t="0" r="0" b="0"/>
                <wp:wrapNone/>
                <wp:docPr id="43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733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91556B" id="Line 40" o:spid="_x0000_s1026" style="position:absolute;z-index:-5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8.5pt,633.75pt" to="197.5pt,633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" strokeweight="1pt">
                <o:lock v:ext="edit" shapetype="f"/>
                <w10:wrap anchorx="page" anchory="page"/>
              </v:line>
            </w:pict>
          </mc:Fallback>
        </mc:AlternateContent>
      </w:r>
      <w:r w:rsidR="00127006">
        <w:rPr>
          <w:noProof/>
        </w:rPr>
        <w:drawing>
          <wp:anchor distT="0" distB="0" distL="0" distR="0" simplePos="0" relativeHeight="268429847" behindDoc="1" locked="0" layoutInCell="1" allowOverlap="1" wp14:anchorId="734B5E79" wp14:editId="2D743043">
            <wp:simplePos x="0" y="0"/>
            <wp:positionH relativeFrom="page">
              <wp:posOffset>248965</wp:posOffset>
            </wp:positionH>
            <wp:positionV relativeFrom="page">
              <wp:posOffset>4786779</wp:posOffset>
            </wp:positionV>
            <wp:extent cx="172237" cy="172224"/>
            <wp:effectExtent l="0" t="0" r="0" b="0"/>
            <wp:wrapNone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71" behindDoc="1" locked="0" layoutInCell="1" allowOverlap="1" wp14:anchorId="5D6C3635" wp14:editId="1B686E1E">
            <wp:simplePos x="0" y="0"/>
            <wp:positionH relativeFrom="page">
              <wp:posOffset>248965</wp:posOffset>
            </wp:positionH>
            <wp:positionV relativeFrom="page">
              <wp:posOffset>5012705</wp:posOffset>
            </wp:positionV>
            <wp:extent cx="172237" cy="172224"/>
            <wp:effectExtent l="0" t="0" r="0" b="0"/>
            <wp:wrapNone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895" behindDoc="1" locked="0" layoutInCell="1" allowOverlap="1" wp14:anchorId="105526BB" wp14:editId="2DBB7F65">
            <wp:simplePos x="0" y="0"/>
            <wp:positionH relativeFrom="page">
              <wp:posOffset>248965</wp:posOffset>
            </wp:positionH>
            <wp:positionV relativeFrom="page">
              <wp:posOffset>4334931</wp:posOffset>
            </wp:positionV>
            <wp:extent cx="172237" cy="172224"/>
            <wp:effectExtent l="0" t="0" r="0" b="0"/>
            <wp:wrapNone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7006">
        <w:rPr>
          <w:noProof/>
        </w:rPr>
        <w:drawing>
          <wp:anchor distT="0" distB="0" distL="0" distR="0" simplePos="0" relativeHeight="268429919" behindDoc="1" locked="0" layoutInCell="1" allowOverlap="1" wp14:anchorId="0D1306A8" wp14:editId="2DF32104">
            <wp:simplePos x="0" y="0"/>
            <wp:positionH relativeFrom="page">
              <wp:posOffset>248965</wp:posOffset>
            </wp:positionH>
            <wp:positionV relativeFrom="page">
              <wp:posOffset>4560856</wp:posOffset>
            </wp:positionV>
            <wp:extent cx="172237" cy="172224"/>
            <wp:effectExtent l="0" t="0" r="0" b="0"/>
            <wp:wrapNone/>
            <wp:docPr id="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237" cy="172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68" behindDoc="1" locked="0" layoutInCell="1" allowOverlap="1" wp14:anchorId="634662F4" wp14:editId="1E4F15F1">
                <wp:simplePos x="0" y="0"/>
                <wp:positionH relativeFrom="page">
                  <wp:posOffset>1830070</wp:posOffset>
                </wp:positionH>
                <wp:positionV relativeFrom="page">
                  <wp:posOffset>5994400</wp:posOffset>
                </wp:positionV>
                <wp:extent cx="664210" cy="0"/>
                <wp:effectExtent l="0" t="25400" r="21590" b="12700"/>
                <wp:wrapNone/>
                <wp:docPr id="41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97042A" id="Line 38" o:spid="_x0000_s1026" style="position:absolute;z-index:-5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72pt" to="196.4pt,47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0992" behindDoc="1" locked="0" layoutInCell="1" allowOverlap="1" wp14:anchorId="5B097639" wp14:editId="150940FA">
                <wp:simplePos x="0" y="0"/>
                <wp:positionH relativeFrom="page">
                  <wp:posOffset>1830070</wp:posOffset>
                </wp:positionH>
                <wp:positionV relativeFrom="page">
                  <wp:posOffset>6279515</wp:posOffset>
                </wp:positionV>
                <wp:extent cx="664210" cy="0"/>
                <wp:effectExtent l="0" t="25400" r="21590" b="12700"/>
                <wp:wrapNone/>
                <wp:docPr id="40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AD0424" id="Line 37" o:spid="_x0000_s1026" style="position:absolute;z-index:-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494.45pt" to="196.4pt,49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16" behindDoc="1" locked="0" layoutInCell="1" allowOverlap="1" wp14:anchorId="1F0E6940" wp14:editId="06E87918">
                <wp:simplePos x="0" y="0"/>
                <wp:positionH relativeFrom="page">
                  <wp:posOffset>1830070</wp:posOffset>
                </wp:positionH>
                <wp:positionV relativeFrom="page">
                  <wp:posOffset>6563995</wp:posOffset>
                </wp:positionV>
                <wp:extent cx="664210" cy="0"/>
                <wp:effectExtent l="0" t="25400" r="21590" b="12700"/>
                <wp:wrapNone/>
                <wp:docPr id="39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38E1A6" id="Line 36" o:spid="_x0000_s1026" style="position:absolute;z-index:-5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16.85pt" to="196.4pt,5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40" behindDoc="1" locked="0" layoutInCell="1" allowOverlap="1" wp14:anchorId="1F7A5414" wp14:editId="32F84C3F">
                <wp:simplePos x="0" y="0"/>
                <wp:positionH relativeFrom="page">
                  <wp:posOffset>1830070</wp:posOffset>
                </wp:positionH>
                <wp:positionV relativeFrom="page">
                  <wp:posOffset>6849110</wp:posOffset>
                </wp:positionV>
                <wp:extent cx="664210" cy="0"/>
                <wp:effectExtent l="0" t="25400" r="21590" b="12700"/>
                <wp:wrapNone/>
                <wp:docPr id="38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4563B9" id="Line 35" o:spid="_x0000_s1026" style="position:absolute;z-index:-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39.3pt" to="196.4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64" behindDoc="1" locked="0" layoutInCell="1" allowOverlap="1" wp14:anchorId="7A91E393" wp14:editId="49D484AC">
                <wp:simplePos x="0" y="0"/>
                <wp:positionH relativeFrom="page">
                  <wp:posOffset>1830070</wp:posOffset>
                </wp:positionH>
                <wp:positionV relativeFrom="page">
                  <wp:posOffset>7133590</wp:posOffset>
                </wp:positionV>
                <wp:extent cx="664210" cy="0"/>
                <wp:effectExtent l="0" t="25400" r="21590" b="12700"/>
                <wp:wrapNone/>
                <wp:docPr id="37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E3F32F" id="Line 34" o:spid="_x0000_s1026" style="position:absolute;z-index:-5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61.7pt" to="196.4pt,56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088" behindDoc="1" locked="0" layoutInCell="1" allowOverlap="1" wp14:anchorId="78F2A780" wp14:editId="1010E4B8">
                <wp:simplePos x="0" y="0"/>
                <wp:positionH relativeFrom="page">
                  <wp:posOffset>1830070</wp:posOffset>
                </wp:positionH>
                <wp:positionV relativeFrom="page">
                  <wp:posOffset>7418070</wp:posOffset>
                </wp:positionV>
                <wp:extent cx="664210" cy="0"/>
                <wp:effectExtent l="0" t="25400" r="21590" b="12700"/>
                <wp:wrapNone/>
                <wp:docPr id="36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64210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CF0CA8" id="Line 33" o:spid="_x0000_s1026" style="position:absolute;z-index:-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4.1pt,584.1pt" to="196.4pt,5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" strokeweight="4pt">
                <o:lock v:ext="edit" shapetype="f"/>
                <w10:wrap anchorx="page" anchory="page"/>
              </v:lin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12" behindDoc="1" locked="0" layoutInCell="1" allowOverlap="1" wp14:anchorId="73232D33" wp14:editId="39DF708D">
                <wp:simplePos x="0" y="0"/>
                <wp:positionH relativeFrom="page">
                  <wp:posOffset>2867025</wp:posOffset>
                </wp:positionH>
                <wp:positionV relativeFrom="page">
                  <wp:posOffset>851535</wp:posOffset>
                </wp:positionV>
                <wp:extent cx="3995420" cy="665480"/>
                <wp:effectExtent l="0" t="0" r="0" b="0"/>
                <wp:wrapNone/>
                <wp:docPr id="35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995420" cy="66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75BCE" w14:textId="77777777" w:rsidR="00BB5F7A" w:rsidRDefault="00127006">
                            <w:pPr>
                              <w:tabs>
                                <w:tab w:val="left" w:pos="3694"/>
                              </w:tabs>
                              <w:spacing w:line="710" w:lineRule="exact"/>
                              <w:ind w:left="20"/>
                              <w:rPr>
                                <w:rFonts w:ascii="PF Monumenta Pro"/>
                                <w:sz w:val="66"/>
                              </w:rPr>
                            </w:pPr>
                            <w:r>
                              <w:rPr>
                                <w:rFonts w:ascii="PF Monumenta Pro"/>
                                <w:sz w:val="66"/>
                              </w:rPr>
                              <w:t>CONNOR</w:t>
                            </w:r>
                            <w:r w:rsidR="0076434D">
                              <w:rPr>
                                <w:rFonts w:ascii="PF Monumenta Pro"/>
                                <w:sz w:val="66"/>
                              </w:rPr>
                              <w:t xml:space="preserve"> </w:t>
                            </w:r>
                            <w:r>
                              <w:rPr>
                                <w:rFonts w:ascii="PF Monumenta Pro"/>
                                <w:sz w:val="66"/>
                              </w:rPr>
                              <w:t>GREEN</w:t>
                            </w:r>
                          </w:p>
                          <w:p w14:paraId="49E9D7A2" w14:textId="44B9CF17" w:rsidR="00BB5F7A" w:rsidRDefault="002A7326">
                            <w:pPr>
                              <w:pStyle w:val="Textoindependiente"/>
                              <w:tabs>
                                <w:tab w:val="left" w:pos="1813"/>
                              </w:tabs>
                              <w:spacing w:before="21"/>
                              <w:ind w:left="76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 xml:space="preserve">MEDICAL </w:t>
                            </w:r>
                            <w:r w:rsidR="00437586">
                              <w:rPr>
                                <w:rFonts w:ascii="Verdana"/>
                              </w:rPr>
                              <w:t>R</w:t>
                            </w:r>
                            <w:r w:rsidR="00C003C1">
                              <w:rPr>
                                <w:rFonts w:ascii="Verdana"/>
                              </w:rPr>
                              <w:t>E</w:t>
                            </w:r>
                            <w:r>
                              <w:rPr>
                                <w:rFonts w:ascii="Verdana"/>
                              </w:rPr>
                              <w:t>CEPTIONIS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32D33" id="Text Box 32" o:spid="_x0000_s1035" type="#_x0000_t202" style="position:absolute;margin-left:225.75pt;margin-top:67.05pt;width:314.6pt;height:52.4pt;z-index:-5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" filled="f" stroked="f">
                <v:path arrowok="t"/>
                <v:textbox inset="0,0,0,0">
                  <w:txbxContent>
                    <w:p w14:paraId="7DD75BCE" w14:textId="77777777" w:rsidR="00BB5F7A" w:rsidRDefault="00127006">
                      <w:pPr>
                        <w:tabs>
                          <w:tab w:val="left" w:pos="3694"/>
                        </w:tabs>
                        <w:spacing w:line="710" w:lineRule="exact"/>
                        <w:ind w:left="20"/>
                        <w:rPr>
                          <w:rFonts w:ascii="PF Monumenta Pro"/>
                          <w:sz w:val="66"/>
                        </w:rPr>
                      </w:pPr>
                      <w:r>
                        <w:rPr>
                          <w:rFonts w:ascii="PF Monumenta Pro"/>
                          <w:sz w:val="66"/>
                        </w:rPr>
                        <w:t>CONNOR</w:t>
                      </w:r>
                      <w:r w:rsidR="0076434D">
                        <w:rPr>
                          <w:rFonts w:ascii="PF Monumenta Pro"/>
                          <w:sz w:val="66"/>
                        </w:rPr>
                        <w:t xml:space="preserve"> </w:t>
                      </w:r>
                      <w:r>
                        <w:rPr>
                          <w:rFonts w:ascii="PF Monumenta Pro"/>
                          <w:sz w:val="66"/>
                        </w:rPr>
                        <w:t>GREEN</w:t>
                      </w:r>
                    </w:p>
                    <w:p w14:paraId="49E9D7A2" w14:textId="44B9CF17" w:rsidR="00BB5F7A" w:rsidRDefault="002A7326">
                      <w:pPr>
                        <w:pStyle w:val="Textoindependiente"/>
                        <w:tabs>
                          <w:tab w:val="left" w:pos="1813"/>
                        </w:tabs>
                        <w:spacing w:before="21"/>
                        <w:ind w:left="76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 xml:space="preserve">MEDICAL </w:t>
                      </w:r>
                      <w:r w:rsidR="00437586">
                        <w:rPr>
                          <w:rFonts w:ascii="Verdana"/>
                        </w:rPr>
                        <w:t>R</w:t>
                      </w:r>
                      <w:r w:rsidR="00C003C1">
                        <w:rPr>
                          <w:rFonts w:ascii="Verdana"/>
                        </w:rPr>
                        <w:t>E</w:t>
                      </w:r>
                      <w:r>
                        <w:rPr>
                          <w:rFonts w:ascii="Verdana"/>
                        </w:rPr>
                        <w:t>CEPTIONIS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160" behindDoc="1" locked="0" layoutInCell="1" allowOverlap="1" wp14:anchorId="45B49E90" wp14:editId="1762C499">
                <wp:simplePos x="0" y="0"/>
                <wp:positionH relativeFrom="page">
                  <wp:posOffset>2912110</wp:posOffset>
                </wp:positionH>
                <wp:positionV relativeFrom="page">
                  <wp:posOffset>2365375</wp:posOffset>
                </wp:positionV>
                <wp:extent cx="1498600" cy="207645"/>
                <wp:effectExtent l="0" t="0" r="0" b="0"/>
                <wp:wrapNone/>
                <wp:docPr id="3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49860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7A1F89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D U C A T I O 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B49E90" id="Text Box 30" o:spid="_x0000_s1034" type="#_x0000_t202" style="position:absolute;margin-left:229.3pt;margin-top:186.25pt;width:118pt;height:16.35pt;z-index:-5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" filled="f" stroked="f">
                <v:path arrowok="t"/>
                <v:textbox inset="0,0,0,0">
                  <w:txbxContent>
                    <w:p w14:paraId="0F7A1F89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D U C A T I O 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32" behindDoc="1" locked="0" layoutInCell="1" allowOverlap="1" wp14:anchorId="6423D5EB" wp14:editId="4DD295F3">
                <wp:simplePos x="0" y="0"/>
                <wp:positionH relativeFrom="page">
                  <wp:posOffset>231140</wp:posOffset>
                </wp:positionH>
                <wp:positionV relativeFrom="page">
                  <wp:posOffset>3921760</wp:posOffset>
                </wp:positionV>
                <wp:extent cx="1337945" cy="207645"/>
                <wp:effectExtent l="0" t="0" r="0" b="0"/>
                <wp:wrapNone/>
                <wp:docPr id="3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33794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C1086C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C O N T A C T</w:t>
                            </w:r>
                            <w:r>
                              <w:rPr>
                                <w:rFonts w:ascii="Verdana"/>
                                <w:spacing w:val="51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3D5EB" id="Text Box 27" o:spid="_x0000_s1035" type="#_x0000_t202" style="position:absolute;margin-left:18.2pt;margin-top:308.8pt;width:105.35pt;height:16.35pt;z-index:-5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" filled="f" stroked="f">
                <v:path arrowok="t"/>
                <v:textbox inset="0,0,0,0">
                  <w:txbxContent>
                    <w:p w14:paraId="47C1086C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C O N T A C T</w:t>
                      </w:r>
                      <w:r>
                        <w:rPr>
                          <w:rFonts w:ascii="Verdana"/>
                          <w:spacing w:val="51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56" behindDoc="1" locked="0" layoutInCell="1" allowOverlap="1" wp14:anchorId="22CF759A" wp14:editId="0BDF651F">
                <wp:simplePos x="0" y="0"/>
                <wp:positionH relativeFrom="page">
                  <wp:posOffset>510540</wp:posOffset>
                </wp:positionH>
                <wp:positionV relativeFrom="page">
                  <wp:posOffset>4321175</wp:posOffset>
                </wp:positionV>
                <wp:extent cx="1519555" cy="873760"/>
                <wp:effectExtent l="0" t="0" r="0" b="0"/>
                <wp:wrapNone/>
                <wp:docPr id="29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19555" cy="873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4F8440" w14:textId="77777777" w:rsidR="00BB5F7A" w:rsidRDefault="00127006">
                            <w:pPr>
                              <w:pStyle w:val="Textoindependiente"/>
                              <w:spacing w:before="21"/>
                            </w:pPr>
                            <w:r>
                              <w:t>(212) 555 - 5555</w:t>
                            </w:r>
                          </w:p>
                          <w:p w14:paraId="49915282" w14:textId="15CE7C05" w:rsidR="00BB5F7A" w:rsidRDefault="00127006">
                            <w:pPr>
                              <w:pStyle w:val="Textoindependiente"/>
                              <w:spacing w:before="59"/>
                            </w:pPr>
                            <w:r>
                              <w:t>yournam</w:t>
                            </w:r>
                            <w:r>
                              <w:t>e</w:t>
                            </w:r>
                            <w:r>
                              <w:t>@mail.com</w:t>
                            </w:r>
                          </w:p>
                          <w:p w14:paraId="5EBE310C" w14:textId="109081FF" w:rsidR="00C003C1" w:rsidRPr="00C003C1" w:rsidRDefault="00C003C1">
                            <w:pPr>
                              <w:pStyle w:val="Textoindependiente"/>
                              <w:spacing w:before="28" w:line="340" w:lineRule="atLeast"/>
                              <w:ind w:right="-18"/>
                              <w:rPr>
                                <w:color w:val="000000" w:themeColor="text1"/>
                              </w:rPr>
                            </w:pPr>
                            <w:hyperlink r:id="rId15" w:history="1">
                              <w:r w:rsidRPr="00C003C1">
                                <w:rPr>
                                  <w:rStyle w:val="Hipervnculo"/>
                                  <w:color w:val="000000" w:themeColor="text1"/>
                                  <w:u w:val="none"/>
                                </w:rPr>
                                <w:t>Your website</w:t>
                              </w:r>
                            </w:hyperlink>
                          </w:p>
                          <w:p w14:paraId="67171519" w14:textId="7D06BDCC" w:rsidR="00BB5F7A" w:rsidRDefault="00C003C1">
                            <w:pPr>
                              <w:pStyle w:val="Textoindependiente"/>
                              <w:spacing w:before="28" w:line="340" w:lineRule="atLeast"/>
                              <w:ind w:right="-18"/>
                            </w:pPr>
                            <w:r>
                              <w:t>Y</w:t>
                            </w:r>
                            <w:r w:rsidR="00127006">
                              <w:t>our lo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CF759A" id="Text Box 26" o:spid="_x0000_s1038" type="#_x0000_t202" style="position:absolute;margin-left:40.2pt;margin-top:340.25pt;width:119.65pt;height:68.8pt;z-index:-5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" filled="f" stroked="f">
                <v:path arrowok="t"/>
                <v:textbox inset="0,0,0,0">
                  <w:txbxContent>
                    <w:p w14:paraId="144F8440" w14:textId="77777777" w:rsidR="00BB5F7A" w:rsidRDefault="00127006">
                      <w:pPr>
                        <w:pStyle w:val="Textoindependiente"/>
                        <w:spacing w:before="21"/>
                      </w:pPr>
                      <w:r>
                        <w:t>(212) 555 - 5555</w:t>
                      </w:r>
                    </w:p>
                    <w:p w14:paraId="49915282" w14:textId="15CE7C05" w:rsidR="00BB5F7A" w:rsidRDefault="00127006">
                      <w:pPr>
                        <w:pStyle w:val="Textoindependiente"/>
                        <w:spacing w:before="59"/>
                      </w:pPr>
                      <w:r>
                        <w:t>yournam</w:t>
                      </w:r>
                      <w:r>
                        <w:t>e</w:t>
                      </w:r>
                      <w:r>
                        <w:t>@mail.com</w:t>
                      </w:r>
                    </w:p>
                    <w:p w14:paraId="5EBE310C" w14:textId="109081FF" w:rsidR="00C003C1" w:rsidRPr="00C003C1" w:rsidRDefault="00C003C1">
                      <w:pPr>
                        <w:pStyle w:val="Textoindependiente"/>
                        <w:spacing w:before="28" w:line="340" w:lineRule="atLeast"/>
                        <w:ind w:right="-18"/>
                        <w:rPr>
                          <w:color w:val="000000" w:themeColor="text1"/>
                        </w:rPr>
                      </w:pPr>
                      <w:hyperlink r:id="rId16" w:history="1">
                        <w:r w:rsidRPr="00C003C1">
                          <w:rPr>
                            <w:rStyle w:val="Hipervnculo"/>
                            <w:color w:val="000000" w:themeColor="text1"/>
                            <w:u w:val="none"/>
                          </w:rPr>
                          <w:t>Your website</w:t>
                        </w:r>
                      </w:hyperlink>
                    </w:p>
                    <w:p w14:paraId="67171519" w14:textId="7D06BDCC" w:rsidR="00BB5F7A" w:rsidRDefault="00C003C1">
                      <w:pPr>
                        <w:pStyle w:val="Textoindependiente"/>
                        <w:spacing w:before="28" w:line="340" w:lineRule="atLeast"/>
                        <w:ind w:right="-18"/>
                      </w:pPr>
                      <w:r>
                        <w:t>Y</w:t>
                      </w:r>
                      <w:r w:rsidR="00127006">
                        <w:t>our lo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280" behindDoc="1" locked="0" layoutInCell="1" allowOverlap="1" wp14:anchorId="14371761" wp14:editId="208891CC">
                <wp:simplePos x="0" y="0"/>
                <wp:positionH relativeFrom="page">
                  <wp:posOffset>2912110</wp:posOffset>
                </wp:positionH>
                <wp:positionV relativeFrom="page">
                  <wp:posOffset>4632325</wp:posOffset>
                </wp:positionV>
                <wp:extent cx="731520" cy="207645"/>
                <wp:effectExtent l="0" t="0" r="0" b="0"/>
                <wp:wrapNone/>
                <wp:docPr id="2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3152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057AC4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W O R 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71761" id="Text Box 25" o:spid="_x0000_s1037" type="#_x0000_t202" style="position:absolute;margin-left:229.3pt;margin-top:364.75pt;width:57.6pt;height:16.35pt;z-index:-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" filled="f" stroked="f">
                <v:path arrowok="t"/>
                <v:textbox inset="0,0,0,0">
                  <w:txbxContent>
                    <w:p w14:paraId="11057AC4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W O R K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04" behindDoc="1" locked="0" layoutInCell="1" allowOverlap="1" wp14:anchorId="324E035F" wp14:editId="75E41931">
                <wp:simplePos x="0" y="0"/>
                <wp:positionH relativeFrom="page">
                  <wp:posOffset>3783330</wp:posOffset>
                </wp:positionH>
                <wp:positionV relativeFrom="page">
                  <wp:posOffset>4632325</wp:posOffset>
                </wp:positionV>
                <wp:extent cx="1626870" cy="207645"/>
                <wp:effectExtent l="0" t="0" r="0" b="0"/>
                <wp:wrapNone/>
                <wp:docPr id="2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2687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C49E81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 xml:space="preserve">E X P E R </w:t>
                            </w:r>
                            <w:r>
                              <w:rPr>
                                <w:rFonts w:ascii="Verdana"/>
                              </w:rPr>
                              <w:t xml:space="preserve">I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E N C 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E035F" id="Text Box 24" o:spid="_x0000_s1038" type="#_x0000_t202" style="position:absolute;margin-left:297.9pt;margin-top:364.75pt;width:128.1pt;height:16.35pt;z-index:-5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" filled="f" stroked="f">
                <v:path arrowok="t"/>
                <v:textbox inset="0,0,0,0">
                  <w:txbxContent>
                    <w:p w14:paraId="28C49E81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 xml:space="preserve">E X P E R </w:t>
                      </w:r>
                      <w:r>
                        <w:rPr>
                          <w:rFonts w:ascii="Verdana"/>
                        </w:rPr>
                        <w:t xml:space="preserve">I </w:t>
                      </w:r>
                      <w:r>
                        <w:rPr>
                          <w:rFonts w:ascii="Verdana"/>
                          <w:w w:val="105"/>
                        </w:rPr>
                        <w:t>E N C 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28" behindDoc="1" locked="0" layoutInCell="1" allowOverlap="1" wp14:anchorId="4AA76A28" wp14:editId="13A05607">
                <wp:simplePos x="0" y="0"/>
                <wp:positionH relativeFrom="page">
                  <wp:posOffset>2915920</wp:posOffset>
                </wp:positionH>
                <wp:positionV relativeFrom="page">
                  <wp:posOffset>5035550</wp:posOffset>
                </wp:positionV>
                <wp:extent cx="4446905" cy="1602740"/>
                <wp:effectExtent l="0" t="0" r="0" b="0"/>
                <wp:wrapNone/>
                <wp:docPr id="2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446905" cy="160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5452B7" w14:textId="662A2BBB" w:rsidR="000B7C66" w:rsidRPr="000B7C66" w:rsidRDefault="001A6193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edical Receptionist</w:t>
                            </w:r>
                            <w:r w:rsidR="000B7C66" w:rsidRPr="000B7C66">
                              <w:rPr>
                                <w:b/>
                                <w:bCs/>
                              </w:rPr>
                              <w:t xml:space="preserve"> at </w:t>
                            </w:r>
                            <w:r>
                              <w:rPr>
                                <w:b/>
                                <w:bCs/>
                              </w:rPr>
                              <w:t>Smith's GP's</w:t>
                            </w:r>
                          </w:p>
                          <w:p w14:paraId="29CC7CE3" w14:textId="24DFD76D" w:rsidR="000B7C66" w:rsidRDefault="000B7C66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February 2015 – December 2020</w:t>
                            </w:r>
                          </w:p>
                          <w:p w14:paraId="3B017045" w14:textId="77777777" w:rsidR="001A6193" w:rsidRDefault="001A6193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•</w:t>
                            </w:r>
                            <w:r>
                              <w:tab/>
                              <w:t>Greeting, registering, and collecting co-payments for patients once they’ve arrived for their consultation.</w:t>
                            </w:r>
                          </w:p>
                          <w:p w14:paraId="413CD597" w14:textId="77777777" w:rsidR="001A6193" w:rsidRDefault="001A6193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•</w:t>
                            </w:r>
                            <w:r>
                              <w:tab/>
                              <w:t>Answering phones and directing calls to the appropriate doctor/personnel.</w:t>
                            </w:r>
                          </w:p>
                          <w:p w14:paraId="2B8C1810" w14:textId="55DAE97B" w:rsidR="001A6193" w:rsidRDefault="001A6193" w:rsidP="001A6193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line="237" w:lineRule="auto"/>
                              <w:ind w:right="226"/>
                            </w:pPr>
                            <w:r>
                              <w:t>•</w:t>
                            </w:r>
                            <w:r>
                              <w:tab/>
                              <w:t>Checking patients out to confirm they’ve received the necessary forms before leaving the office.</w:t>
                            </w:r>
                          </w:p>
                          <w:p w14:paraId="09245CC0" w14:textId="1AE8854C" w:rsidR="00BB5F7A" w:rsidRDefault="00BB5F7A" w:rsidP="000B7C66">
                            <w:pPr>
                              <w:pStyle w:val="Textoindependiente"/>
                              <w:tabs>
                                <w:tab w:val="left" w:pos="247"/>
                              </w:tabs>
                              <w:spacing w:before="0" w:line="237" w:lineRule="auto"/>
                              <w:ind w:right="226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76A28" id="Text Box 23" o:spid="_x0000_s1039" type="#_x0000_t202" style="position:absolute;margin-left:229.6pt;margin-top:396.5pt;width:350.15pt;height:126.2pt;z-index:-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" filled="f" stroked="f">
                <v:path arrowok="t"/>
                <v:textbox inset="0,0,0,0">
                  <w:txbxContent>
                    <w:p w14:paraId="565452B7" w14:textId="662A2BBB" w:rsidR="000B7C66" w:rsidRPr="000B7C66" w:rsidRDefault="001A6193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226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edical Receptionist</w:t>
                      </w:r>
                      <w:r w:rsidR="000B7C66" w:rsidRPr="000B7C66">
                        <w:rPr>
                          <w:b/>
                          <w:bCs/>
                        </w:rPr>
                        <w:t xml:space="preserve"> at </w:t>
                      </w:r>
                      <w:r>
                        <w:rPr>
                          <w:b/>
                          <w:bCs/>
                        </w:rPr>
                        <w:t>Smith's GP's</w:t>
                      </w:r>
                    </w:p>
                    <w:p w14:paraId="29CC7CE3" w14:textId="24DFD76D" w:rsidR="000B7C66" w:rsidRDefault="000B7C66" w:rsidP="000B7C66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February 2015 – December 2020</w:t>
                      </w:r>
                    </w:p>
                    <w:p w14:paraId="3B017045" w14:textId="77777777" w:rsidR="001A6193" w:rsidRDefault="001A6193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•</w:t>
                      </w:r>
                      <w:r>
                        <w:tab/>
                        <w:t>Greeting, registering, and collecting co-payments for patients once they’ve arrived for their consultation.</w:t>
                      </w:r>
                    </w:p>
                    <w:p w14:paraId="413CD597" w14:textId="77777777" w:rsidR="001A6193" w:rsidRDefault="001A6193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•</w:t>
                      </w:r>
                      <w:r>
                        <w:tab/>
                        <w:t>Answering phones and directing calls to the appropriate doctor/personnel.</w:t>
                      </w:r>
                    </w:p>
                    <w:p w14:paraId="2B8C1810" w14:textId="55DAE97B" w:rsidR="001A6193" w:rsidRDefault="001A6193" w:rsidP="001A6193">
                      <w:pPr>
                        <w:pStyle w:val="BodyText"/>
                        <w:tabs>
                          <w:tab w:val="left" w:pos="247"/>
                        </w:tabs>
                        <w:spacing w:line="237" w:lineRule="auto"/>
                        <w:ind w:right="226"/>
                      </w:pPr>
                      <w:r>
                        <w:t>•</w:t>
                      </w:r>
                      <w:r>
                        <w:tab/>
                        <w:t>Checking patients out to confirm they’ve received the necessary forms before leaving the office.</w:t>
                      </w:r>
                    </w:p>
                    <w:p w14:paraId="09245CC0" w14:textId="1AE8854C" w:rsidR="00BB5F7A" w:rsidRDefault="00BB5F7A" w:rsidP="000B7C66">
                      <w:pPr>
                        <w:pStyle w:val="BodyText"/>
                        <w:tabs>
                          <w:tab w:val="left" w:pos="247"/>
                        </w:tabs>
                        <w:spacing w:before="0" w:line="237" w:lineRule="auto"/>
                        <w:ind w:right="226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52" behindDoc="1" locked="0" layoutInCell="1" allowOverlap="1" wp14:anchorId="091107B0" wp14:editId="6D60A6CE">
                <wp:simplePos x="0" y="0"/>
                <wp:positionH relativeFrom="page">
                  <wp:posOffset>231140</wp:posOffset>
                </wp:positionH>
                <wp:positionV relativeFrom="page">
                  <wp:posOffset>5483860</wp:posOffset>
                </wp:positionV>
                <wp:extent cx="1229995" cy="207645"/>
                <wp:effectExtent l="0" t="0" r="0" b="0"/>
                <wp:wrapNone/>
                <wp:docPr id="25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299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E7E47B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</w:rPr>
                              <w:t>E X P E R T I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1107B0" id="Text Box 22" o:spid="_x0000_s1040" type="#_x0000_t202" style="position:absolute;margin-left:18.2pt;margin-top:431.8pt;width:96.85pt;height:16.35pt;z-index:-5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" filled="f" stroked="f">
                <v:path arrowok="t"/>
                <v:textbox inset="0,0,0,0">
                  <w:txbxContent>
                    <w:p w14:paraId="4BE7E47B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</w:rPr>
                        <w:t>E X P E R T I 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376" behindDoc="1" locked="0" layoutInCell="1" allowOverlap="1" wp14:anchorId="2FEC0BB2" wp14:editId="42845F05">
                <wp:simplePos x="0" y="0"/>
                <wp:positionH relativeFrom="page">
                  <wp:posOffset>1503045</wp:posOffset>
                </wp:positionH>
                <wp:positionV relativeFrom="page">
                  <wp:posOffset>5483860</wp:posOffset>
                </wp:positionV>
                <wp:extent cx="125095" cy="207645"/>
                <wp:effectExtent l="0" t="0" r="0" b="0"/>
                <wp:wrapNone/>
                <wp:docPr id="2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25095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5FFDAA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3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EC0BB2" id="Text Box 21" o:spid="_x0000_s1041" type="#_x0000_t202" style="position:absolute;margin-left:118.35pt;margin-top:431.8pt;width:9.85pt;height:16.35pt;z-index:-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" filled="f" stroked="f">
                <v:path arrowok="t"/>
                <v:textbox inset="0,0,0,0">
                  <w:txbxContent>
                    <w:p w14:paraId="045FFDAA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3"/>
                        </w:rPr>
                        <w:t>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48" behindDoc="1" locked="0" layoutInCell="1" allowOverlap="1" wp14:anchorId="28AE84A8" wp14:editId="4A23FB2B">
                <wp:simplePos x="0" y="0"/>
                <wp:positionH relativeFrom="page">
                  <wp:posOffset>231140</wp:posOffset>
                </wp:positionH>
                <wp:positionV relativeFrom="page">
                  <wp:posOffset>7800340</wp:posOffset>
                </wp:positionV>
                <wp:extent cx="1535430" cy="207645"/>
                <wp:effectExtent l="0" t="0" r="0" b="0"/>
                <wp:wrapNone/>
                <wp:docPr id="2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35430" cy="207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8F3183" w14:textId="77777777" w:rsidR="00BB5F7A" w:rsidRDefault="00127006">
                            <w:pPr>
                              <w:pStyle w:val="Textoindependiente"/>
                              <w:spacing w:before="11"/>
                              <w:rPr>
                                <w:rFonts w:ascii="Verdana"/>
                              </w:rPr>
                            </w:pPr>
                            <w:r>
                              <w:rPr>
                                <w:rFonts w:ascii="Verdana"/>
                                <w:w w:val="105"/>
                              </w:rPr>
                              <w:t>L A N G U A G E</w:t>
                            </w:r>
                            <w:r>
                              <w:rPr>
                                <w:rFonts w:ascii="Verdana"/>
                                <w:spacing w:val="87"/>
                                <w:w w:val="105"/>
                              </w:rPr>
                              <w:t xml:space="preserve"> </w:t>
                            </w:r>
                            <w:r>
                              <w:rPr>
                                <w:rFonts w:ascii="Verdana"/>
                                <w:w w:val="105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AE84A8" id="Text Box 18" o:spid="_x0000_s1042" type="#_x0000_t202" style="position:absolute;margin-left:18.2pt;margin-top:614.2pt;width:120.9pt;height:16.35pt;z-index:-5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" filled="f" stroked="f">
                <v:path arrowok="t"/>
                <v:textbox inset="0,0,0,0">
                  <w:txbxContent>
                    <w:p w14:paraId="168F3183" w14:textId="77777777" w:rsidR="00BB5F7A" w:rsidRDefault="00127006">
                      <w:pPr>
                        <w:pStyle w:val="BodyText"/>
                        <w:spacing w:before="11"/>
                        <w:rPr>
                          <w:rFonts w:ascii="Verdana"/>
                        </w:rPr>
                      </w:pPr>
                      <w:r>
                        <w:rPr>
                          <w:rFonts w:ascii="Verdana"/>
                          <w:w w:val="105"/>
                        </w:rPr>
                        <w:t>L A N G U A G E</w:t>
                      </w:r>
                      <w:r>
                        <w:rPr>
                          <w:rFonts w:ascii="Verdana"/>
                          <w:spacing w:val="87"/>
                          <w:w w:val="105"/>
                        </w:rPr>
                        <w:t xml:space="preserve"> </w:t>
                      </w:r>
                      <w:r>
                        <w:rPr>
                          <w:rFonts w:ascii="Verdana"/>
                          <w:w w:val="105"/>
                        </w:rPr>
                        <w:t>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472" behindDoc="1" locked="0" layoutInCell="1" allowOverlap="1" wp14:anchorId="61678E2A" wp14:editId="405CAED2">
                <wp:simplePos x="0" y="0"/>
                <wp:positionH relativeFrom="page">
                  <wp:posOffset>231140</wp:posOffset>
                </wp:positionH>
                <wp:positionV relativeFrom="page">
                  <wp:posOffset>8216265</wp:posOffset>
                </wp:positionV>
                <wp:extent cx="1851660" cy="384175"/>
                <wp:effectExtent l="0" t="0" r="0" b="0"/>
                <wp:wrapNone/>
                <wp:docPr id="2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51660" cy="384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65BF17" w14:textId="77777777" w:rsidR="00BB5F7A" w:rsidRDefault="00127006">
                            <w:pPr>
                              <w:pStyle w:val="Textoindependiente"/>
                              <w:spacing w:before="23" w:line="237" w:lineRule="auto"/>
                            </w:pPr>
                            <w:r>
                              <w:t>Fluent in English + German Conversation in Spanis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78E2A" id="Text Box 17" o:spid="_x0000_s1045" type="#_x0000_t202" style="position:absolute;margin-left:18.2pt;margin-top:646.95pt;width:145.8pt;height:30.25pt;z-index:-5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" filled="f" stroked="f">
                <v:path arrowok="t"/>
                <v:textbox inset="0,0,0,0">
                  <w:txbxContent>
                    <w:p w14:paraId="3E65BF17" w14:textId="77777777" w:rsidR="00BB5F7A" w:rsidRDefault="00127006">
                      <w:pPr>
                        <w:pStyle w:val="Textoindependiente"/>
                        <w:spacing w:before="23" w:line="237" w:lineRule="auto"/>
                      </w:pPr>
                      <w:r>
                        <w:t>Fluent in English + German Conversation in Spanish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68" behindDoc="1" locked="0" layoutInCell="1" allowOverlap="1" wp14:anchorId="6A810DDE" wp14:editId="73FDF010">
                <wp:simplePos x="0" y="0"/>
                <wp:positionH relativeFrom="page">
                  <wp:posOffset>2915920</wp:posOffset>
                </wp:positionH>
                <wp:positionV relativeFrom="page">
                  <wp:posOffset>2473960</wp:posOffset>
                </wp:positionV>
                <wp:extent cx="4302125" cy="152400"/>
                <wp:effectExtent l="0" t="0" r="0" b="0"/>
                <wp:wrapNone/>
                <wp:docPr id="1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46A2D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810DDE" id="Text Box 13" o:spid="_x0000_s1045" type="#_x0000_t202" style="position:absolute;margin-left:229.6pt;margin-top:194.8pt;width:338.75pt;height:12pt;z-index:-4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" filled="f" stroked="f">
                <v:path arrowok="t"/>
                <v:textbox inset="0,0,0,0">
                  <w:txbxContent>
                    <w:p w14:paraId="10146A2D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592" behindDoc="1" locked="0" layoutInCell="1" allowOverlap="1" wp14:anchorId="6FEF7DA9" wp14:editId="51B4B34E">
                <wp:simplePos x="0" y="0"/>
                <wp:positionH relativeFrom="page">
                  <wp:posOffset>234950</wp:posOffset>
                </wp:positionH>
                <wp:positionV relativeFrom="page">
                  <wp:posOffset>4030345</wp:posOffset>
                </wp:positionV>
                <wp:extent cx="2273935" cy="152400"/>
                <wp:effectExtent l="0" t="0" r="0" b="0"/>
                <wp:wrapNone/>
                <wp:docPr id="1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BBD248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EF7DA9" id="Text Box 12" o:spid="_x0000_s1046" type="#_x0000_t202" style="position:absolute;margin-left:18.5pt;margin-top:317.35pt;width:179.05pt;height:12pt;z-index:-4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" filled="f" stroked="f">
                <v:path arrowok="t"/>
                <v:textbox inset="0,0,0,0">
                  <w:txbxContent>
                    <w:p w14:paraId="1CBBD248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16" behindDoc="1" locked="0" layoutInCell="1" allowOverlap="1" wp14:anchorId="1C4F9B5E" wp14:editId="35082B6F">
                <wp:simplePos x="0" y="0"/>
                <wp:positionH relativeFrom="page">
                  <wp:posOffset>2915920</wp:posOffset>
                </wp:positionH>
                <wp:positionV relativeFrom="page">
                  <wp:posOffset>4741545</wp:posOffset>
                </wp:positionV>
                <wp:extent cx="4302125" cy="152400"/>
                <wp:effectExtent l="0" t="0" r="0" b="0"/>
                <wp:wrapNone/>
                <wp:docPr id="1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30212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57EE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4F9B5E" id="Text Box 11" o:spid="_x0000_s1047" type="#_x0000_t202" style="position:absolute;margin-left:229.6pt;margin-top:373.35pt;width:338.75pt;height:12pt;z-index:-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" filled="f" stroked="f">
                <v:path arrowok="t"/>
                <v:textbox inset="0,0,0,0">
                  <w:txbxContent>
                    <w:p w14:paraId="5B57EE80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40" behindDoc="1" locked="0" layoutInCell="1" allowOverlap="1" wp14:anchorId="15770357" wp14:editId="11C7D50F">
                <wp:simplePos x="0" y="0"/>
                <wp:positionH relativeFrom="page">
                  <wp:posOffset>234950</wp:posOffset>
                </wp:positionH>
                <wp:positionV relativeFrom="page">
                  <wp:posOffset>5592445</wp:posOffset>
                </wp:positionV>
                <wp:extent cx="2273935" cy="152400"/>
                <wp:effectExtent l="0" t="0" r="0" b="0"/>
                <wp:wrapNone/>
                <wp:docPr id="1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5C24E5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770357" id="Text Box 10" o:spid="_x0000_s1048" type="#_x0000_t202" style="position:absolute;margin-left:18.5pt;margin-top:440.35pt;width:179.05pt;height:12pt;z-index:-4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" filled="f" stroked="f">
                <v:path arrowok="t"/>
                <v:textbox inset="0,0,0,0">
                  <w:txbxContent>
                    <w:p w14:paraId="6B5C24E5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64" behindDoc="1" locked="0" layoutInCell="1" allowOverlap="1" wp14:anchorId="3A45599F" wp14:editId="118BF2F2">
                <wp:simplePos x="0" y="0"/>
                <wp:positionH relativeFrom="page">
                  <wp:posOffset>1830070</wp:posOffset>
                </wp:positionH>
                <wp:positionV relativeFrom="page">
                  <wp:posOffset>5854700</wp:posOffset>
                </wp:positionV>
                <wp:extent cx="664210" cy="152400"/>
                <wp:effectExtent l="0" t="0" r="0" b="0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38E5B3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5599F" id="Text Box 9" o:spid="_x0000_s1049" type="#_x0000_t202" style="position:absolute;margin-left:144.1pt;margin-top:461pt;width:52.3pt;height:12pt;z-index:-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" filled="f" stroked="f">
                <v:path arrowok="t"/>
                <v:textbox inset="0,0,0,0">
                  <w:txbxContent>
                    <w:p w14:paraId="2F38E5B3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688" behindDoc="1" locked="0" layoutInCell="1" allowOverlap="1" wp14:anchorId="40F3DAA6" wp14:editId="6617D6A3">
                <wp:simplePos x="0" y="0"/>
                <wp:positionH relativeFrom="page">
                  <wp:posOffset>1830070</wp:posOffset>
                </wp:positionH>
                <wp:positionV relativeFrom="page">
                  <wp:posOffset>6139815</wp:posOffset>
                </wp:positionV>
                <wp:extent cx="664210" cy="152400"/>
                <wp:effectExtent l="0" t="0" r="0" b="0"/>
                <wp:wrapNone/>
                <wp:docPr id="1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52E80F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F3DAA6" id="Text Box 8" o:spid="_x0000_s1050" type="#_x0000_t202" style="position:absolute;margin-left:144.1pt;margin-top:483.45pt;width:52.3pt;height:12pt;z-index:-4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" filled="f" stroked="f">
                <v:path arrowok="t"/>
                <v:textbox inset="0,0,0,0">
                  <w:txbxContent>
                    <w:p w14:paraId="4852E80F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12" behindDoc="1" locked="0" layoutInCell="1" allowOverlap="1" wp14:anchorId="3B921E3B" wp14:editId="6F9E904D">
                <wp:simplePos x="0" y="0"/>
                <wp:positionH relativeFrom="page">
                  <wp:posOffset>1830070</wp:posOffset>
                </wp:positionH>
                <wp:positionV relativeFrom="page">
                  <wp:posOffset>6424295</wp:posOffset>
                </wp:positionV>
                <wp:extent cx="664210" cy="152400"/>
                <wp:effectExtent l="0" t="0" r="0" b="0"/>
                <wp:wrapNone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AA5111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21E3B" id="Text Box 7" o:spid="_x0000_s1051" type="#_x0000_t202" style="position:absolute;margin-left:144.1pt;margin-top:505.85pt;width:52.3pt;height:12pt;z-index:-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" filled="f" stroked="f">
                <v:path arrowok="t"/>
                <v:textbox inset="0,0,0,0">
                  <w:txbxContent>
                    <w:p w14:paraId="42AA5111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36" behindDoc="1" locked="0" layoutInCell="1" allowOverlap="1" wp14:anchorId="3112D621" wp14:editId="3AAD8914">
                <wp:simplePos x="0" y="0"/>
                <wp:positionH relativeFrom="page">
                  <wp:posOffset>1830070</wp:posOffset>
                </wp:positionH>
                <wp:positionV relativeFrom="page">
                  <wp:posOffset>6709410</wp:posOffset>
                </wp:positionV>
                <wp:extent cx="664210" cy="152400"/>
                <wp:effectExtent l="0" t="0" r="0" b="0"/>
                <wp:wrapNone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B8100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D621" id="Text Box 6" o:spid="_x0000_s1052" type="#_x0000_t202" style="position:absolute;margin-left:144.1pt;margin-top:528.3pt;width:52.3pt;height:12pt;z-index:-4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" filled="f" stroked="f">
                <v:path arrowok="t"/>
                <v:textbox inset="0,0,0,0">
                  <w:txbxContent>
                    <w:p w14:paraId="3AB81000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60" behindDoc="1" locked="0" layoutInCell="1" allowOverlap="1" wp14:anchorId="2E709CFB" wp14:editId="3143256C">
                <wp:simplePos x="0" y="0"/>
                <wp:positionH relativeFrom="page">
                  <wp:posOffset>1830070</wp:posOffset>
                </wp:positionH>
                <wp:positionV relativeFrom="page">
                  <wp:posOffset>6993890</wp:posOffset>
                </wp:positionV>
                <wp:extent cx="664210" cy="152400"/>
                <wp:effectExtent l="0" t="0" r="0" b="0"/>
                <wp:wrapNone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401BD7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709CFB" id="Text Box 5" o:spid="_x0000_s1053" type="#_x0000_t202" style="position:absolute;margin-left:144.1pt;margin-top:550.7pt;width:52.3pt;height:12pt;z-index:-4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" filled="f" stroked="f">
                <v:path arrowok="t"/>
                <v:textbox inset="0,0,0,0">
                  <w:txbxContent>
                    <w:p w14:paraId="44401BD7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784" behindDoc="1" locked="0" layoutInCell="1" allowOverlap="1" wp14:anchorId="77FF6AB6" wp14:editId="1CADB717">
                <wp:simplePos x="0" y="0"/>
                <wp:positionH relativeFrom="page">
                  <wp:posOffset>1830070</wp:posOffset>
                </wp:positionH>
                <wp:positionV relativeFrom="page">
                  <wp:posOffset>7278370</wp:posOffset>
                </wp:positionV>
                <wp:extent cx="664210" cy="152400"/>
                <wp:effectExtent l="0" t="0" r="0" b="0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21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6BE052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FF6AB6" id="Text Box 4" o:spid="_x0000_s1054" type="#_x0000_t202" style="position:absolute;margin-left:144.1pt;margin-top:573.1pt;width:52.3pt;height:12pt;z-index:-4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" filled="f" stroked="f">
                <v:path arrowok="t"/>
                <v:textbox inset="0,0,0,0">
                  <w:txbxContent>
                    <w:p w14:paraId="396BE052" w14:textId="77777777" w:rsidR="00BB5F7A" w:rsidRDefault="00BB5F7A">
                      <w:pPr>
                        <w:pStyle w:val="BodyText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6434D">
        <w:rPr>
          <w:noProof/>
        </w:rPr>
        <mc:AlternateContent>
          <mc:Choice Requires="wps">
            <w:drawing>
              <wp:anchor distT="0" distB="0" distL="114300" distR="114300" simplePos="0" relativeHeight="503311808" behindDoc="1" locked="0" layoutInCell="1" allowOverlap="1" wp14:anchorId="4F55A148" wp14:editId="271E804D">
                <wp:simplePos x="0" y="0"/>
                <wp:positionH relativeFrom="page">
                  <wp:posOffset>234950</wp:posOffset>
                </wp:positionH>
                <wp:positionV relativeFrom="page">
                  <wp:posOffset>7908925</wp:posOffset>
                </wp:positionV>
                <wp:extent cx="2273935" cy="152400"/>
                <wp:effectExtent l="0" t="0" r="0" b="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27393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FEAF80" w14:textId="77777777" w:rsidR="00BB5F7A" w:rsidRDefault="00BB5F7A">
                            <w:pPr>
                              <w:pStyle w:val="Textoindependiente"/>
                              <w:ind w:left="40"/>
                              <w:rPr>
                                <w:rFonts w:ascii="Times New Roman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55A148" id="Text Box 3" o:spid="_x0000_s1056" type="#_x0000_t202" style="position:absolute;margin-left:18.5pt;margin-top:622.75pt;width:179.05pt;height:12pt;z-index:-4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" filled="f" stroked="f">
                <v:path arrowok="t"/>
                <v:textbox inset="0,0,0,0">
                  <w:txbxContent>
                    <w:p w14:paraId="07FEAF80" w14:textId="77777777" w:rsidR="00BB5F7A" w:rsidRDefault="00BB5F7A">
                      <w:pPr>
                        <w:pStyle w:val="Textoindependiente"/>
                        <w:ind w:left="40"/>
                        <w:rPr>
                          <w:rFonts w:ascii="Times New Roman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BB5F7A">
      <w:type w:val="continuous"/>
      <w:pgSz w:w="11910" w:h="16840"/>
      <w:pgMar w:top="0" w:right="20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T Norms Light">
    <w:altName w:val="Calibri"/>
    <w:panose1 w:val="020B0604020202020204"/>
    <w:charset w:val="4D"/>
    <w:family w:val="auto"/>
    <w:notTrueType/>
    <w:pitch w:val="variable"/>
    <w:sig w:usb0="00000207" w:usb1="00000001" w:usb2="00000000" w:usb3="00000000" w:csb0="000000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F Monumenta Pro">
    <w:altName w:val="Calibri"/>
    <w:panose1 w:val="020B0604020202020204"/>
    <w:charset w:val="CC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9341A"/>
    <w:multiLevelType w:val="hybridMultilevel"/>
    <w:tmpl w:val="0818D5A2"/>
    <w:lvl w:ilvl="0" w:tplc="5EDEF7F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29"/>
        <w:w w:val="98"/>
        <w:sz w:val="24"/>
        <w:szCs w:val="24"/>
        <w:lang w:val="en-US" w:eastAsia="en-US" w:bidi="en-US"/>
      </w:rPr>
    </w:lvl>
    <w:lvl w:ilvl="1" w:tplc="6AFA58EE">
      <w:numFmt w:val="bullet"/>
      <w:lvlText w:val="•"/>
      <w:lvlJc w:val="left"/>
      <w:pPr>
        <w:ind w:left="697" w:hanging="227"/>
      </w:pPr>
      <w:rPr>
        <w:rFonts w:hint="default"/>
        <w:lang w:val="en-US" w:eastAsia="en-US" w:bidi="en-US"/>
      </w:rPr>
    </w:lvl>
    <w:lvl w:ilvl="2" w:tplc="000E52D6">
      <w:numFmt w:val="bullet"/>
      <w:lvlText w:val="•"/>
      <w:lvlJc w:val="left"/>
      <w:pPr>
        <w:ind w:left="1375" w:hanging="227"/>
      </w:pPr>
      <w:rPr>
        <w:rFonts w:hint="default"/>
        <w:lang w:val="en-US" w:eastAsia="en-US" w:bidi="en-US"/>
      </w:rPr>
    </w:lvl>
    <w:lvl w:ilvl="3" w:tplc="71B0FC8E">
      <w:numFmt w:val="bullet"/>
      <w:lvlText w:val="•"/>
      <w:lvlJc w:val="left"/>
      <w:pPr>
        <w:ind w:left="2053" w:hanging="227"/>
      </w:pPr>
      <w:rPr>
        <w:rFonts w:hint="default"/>
        <w:lang w:val="en-US" w:eastAsia="en-US" w:bidi="en-US"/>
      </w:rPr>
    </w:lvl>
    <w:lvl w:ilvl="4" w:tplc="7E0C2B7E">
      <w:numFmt w:val="bullet"/>
      <w:lvlText w:val="•"/>
      <w:lvlJc w:val="left"/>
      <w:pPr>
        <w:ind w:left="2731" w:hanging="227"/>
      </w:pPr>
      <w:rPr>
        <w:rFonts w:hint="default"/>
        <w:lang w:val="en-US" w:eastAsia="en-US" w:bidi="en-US"/>
      </w:rPr>
    </w:lvl>
    <w:lvl w:ilvl="5" w:tplc="F328CB6C">
      <w:numFmt w:val="bullet"/>
      <w:lvlText w:val="•"/>
      <w:lvlJc w:val="left"/>
      <w:pPr>
        <w:ind w:left="3409" w:hanging="227"/>
      </w:pPr>
      <w:rPr>
        <w:rFonts w:hint="default"/>
        <w:lang w:val="en-US" w:eastAsia="en-US" w:bidi="en-US"/>
      </w:rPr>
    </w:lvl>
    <w:lvl w:ilvl="6" w:tplc="7D8E47CE">
      <w:numFmt w:val="bullet"/>
      <w:lvlText w:val="•"/>
      <w:lvlJc w:val="left"/>
      <w:pPr>
        <w:ind w:left="4086" w:hanging="227"/>
      </w:pPr>
      <w:rPr>
        <w:rFonts w:hint="default"/>
        <w:lang w:val="en-US" w:eastAsia="en-US" w:bidi="en-US"/>
      </w:rPr>
    </w:lvl>
    <w:lvl w:ilvl="7" w:tplc="F7D67DC6">
      <w:numFmt w:val="bullet"/>
      <w:lvlText w:val="•"/>
      <w:lvlJc w:val="left"/>
      <w:pPr>
        <w:ind w:left="4764" w:hanging="227"/>
      </w:pPr>
      <w:rPr>
        <w:rFonts w:hint="default"/>
        <w:lang w:val="en-US" w:eastAsia="en-US" w:bidi="en-US"/>
      </w:rPr>
    </w:lvl>
    <w:lvl w:ilvl="8" w:tplc="73842820">
      <w:numFmt w:val="bullet"/>
      <w:lvlText w:val="•"/>
      <w:lvlJc w:val="left"/>
      <w:pPr>
        <w:ind w:left="5442" w:hanging="227"/>
      </w:pPr>
      <w:rPr>
        <w:rFonts w:hint="default"/>
        <w:lang w:val="en-US" w:eastAsia="en-US" w:bidi="en-US"/>
      </w:rPr>
    </w:lvl>
  </w:abstractNum>
  <w:abstractNum w:abstractNumId="1" w15:restartNumberingAfterBreak="0">
    <w:nsid w:val="4F775986"/>
    <w:multiLevelType w:val="hybridMultilevel"/>
    <w:tmpl w:val="81FC2B78"/>
    <w:lvl w:ilvl="0" w:tplc="E5CA0356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9"/>
        <w:w w:val="99"/>
        <w:sz w:val="24"/>
        <w:szCs w:val="24"/>
        <w:lang w:val="en-US" w:eastAsia="en-US" w:bidi="en-US"/>
      </w:rPr>
    </w:lvl>
    <w:lvl w:ilvl="1" w:tplc="67B40240">
      <w:numFmt w:val="bullet"/>
      <w:lvlText w:val="•"/>
      <w:lvlJc w:val="left"/>
      <w:pPr>
        <w:ind w:left="718" w:hanging="227"/>
      </w:pPr>
      <w:rPr>
        <w:rFonts w:hint="default"/>
        <w:lang w:val="en-US" w:eastAsia="en-US" w:bidi="en-US"/>
      </w:rPr>
    </w:lvl>
    <w:lvl w:ilvl="2" w:tplc="CA8CD5E0">
      <w:numFmt w:val="bullet"/>
      <w:lvlText w:val="•"/>
      <w:lvlJc w:val="left"/>
      <w:pPr>
        <w:ind w:left="1416" w:hanging="227"/>
      </w:pPr>
      <w:rPr>
        <w:rFonts w:hint="default"/>
        <w:lang w:val="en-US" w:eastAsia="en-US" w:bidi="en-US"/>
      </w:rPr>
    </w:lvl>
    <w:lvl w:ilvl="3" w:tplc="844A8946">
      <w:numFmt w:val="bullet"/>
      <w:lvlText w:val="•"/>
      <w:lvlJc w:val="left"/>
      <w:pPr>
        <w:ind w:left="2114" w:hanging="227"/>
      </w:pPr>
      <w:rPr>
        <w:rFonts w:hint="default"/>
        <w:lang w:val="en-US" w:eastAsia="en-US" w:bidi="en-US"/>
      </w:rPr>
    </w:lvl>
    <w:lvl w:ilvl="4" w:tplc="CC2431B8">
      <w:numFmt w:val="bullet"/>
      <w:lvlText w:val="•"/>
      <w:lvlJc w:val="left"/>
      <w:pPr>
        <w:ind w:left="2813" w:hanging="227"/>
      </w:pPr>
      <w:rPr>
        <w:rFonts w:hint="default"/>
        <w:lang w:val="en-US" w:eastAsia="en-US" w:bidi="en-US"/>
      </w:rPr>
    </w:lvl>
    <w:lvl w:ilvl="5" w:tplc="B30C5400">
      <w:numFmt w:val="bullet"/>
      <w:lvlText w:val="•"/>
      <w:lvlJc w:val="left"/>
      <w:pPr>
        <w:ind w:left="3511" w:hanging="227"/>
      </w:pPr>
      <w:rPr>
        <w:rFonts w:hint="default"/>
        <w:lang w:val="en-US" w:eastAsia="en-US" w:bidi="en-US"/>
      </w:rPr>
    </w:lvl>
    <w:lvl w:ilvl="6" w:tplc="DECE0CB4">
      <w:numFmt w:val="bullet"/>
      <w:lvlText w:val="•"/>
      <w:lvlJc w:val="left"/>
      <w:pPr>
        <w:ind w:left="4209" w:hanging="227"/>
      </w:pPr>
      <w:rPr>
        <w:rFonts w:hint="default"/>
        <w:lang w:val="en-US" w:eastAsia="en-US" w:bidi="en-US"/>
      </w:rPr>
    </w:lvl>
    <w:lvl w:ilvl="7" w:tplc="BF14E024">
      <w:numFmt w:val="bullet"/>
      <w:lvlText w:val="•"/>
      <w:lvlJc w:val="left"/>
      <w:pPr>
        <w:ind w:left="4908" w:hanging="227"/>
      </w:pPr>
      <w:rPr>
        <w:rFonts w:hint="default"/>
        <w:lang w:val="en-US" w:eastAsia="en-US" w:bidi="en-US"/>
      </w:rPr>
    </w:lvl>
    <w:lvl w:ilvl="8" w:tplc="6E5669BC">
      <w:numFmt w:val="bullet"/>
      <w:lvlText w:val="•"/>
      <w:lvlJc w:val="left"/>
      <w:pPr>
        <w:ind w:left="5606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72DB17F0"/>
    <w:multiLevelType w:val="hybridMultilevel"/>
    <w:tmpl w:val="1C7C1A3A"/>
    <w:lvl w:ilvl="0" w:tplc="9D6486EE">
      <w:numFmt w:val="bullet"/>
      <w:lvlText w:val="•"/>
      <w:lvlJc w:val="left"/>
      <w:pPr>
        <w:ind w:left="20" w:hanging="227"/>
      </w:pPr>
      <w:rPr>
        <w:rFonts w:ascii="TT Norms Light" w:eastAsia="TT Norms Light" w:hAnsi="TT Norms Light" w:cs="TT Norms Light" w:hint="default"/>
        <w:spacing w:val="-15"/>
        <w:w w:val="98"/>
        <w:sz w:val="24"/>
        <w:szCs w:val="24"/>
        <w:lang w:val="en-US" w:eastAsia="en-US" w:bidi="en-US"/>
      </w:rPr>
    </w:lvl>
    <w:lvl w:ilvl="1" w:tplc="F03CEBD2">
      <w:numFmt w:val="bullet"/>
      <w:lvlText w:val="•"/>
      <w:lvlJc w:val="left"/>
      <w:pPr>
        <w:ind w:left="699" w:hanging="227"/>
      </w:pPr>
      <w:rPr>
        <w:rFonts w:hint="default"/>
        <w:lang w:val="en-US" w:eastAsia="en-US" w:bidi="en-US"/>
      </w:rPr>
    </w:lvl>
    <w:lvl w:ilvl="2" w:tplc="8CDEA3CA">
      <w:numFmt w:val="bullet"/>
      <w:lvlText w:val="•"/>
      <w:lvlJc w:val="left"/>
      <w:pPr>
        <w:ind w:left="1379" w:hanging="227"/>
      </w:pPr>
      <w:rPr>
        <w:rFonts w:hint="default"/>
        <w:lang w:val="en-US" w:eastAsia="en-US" w:bidi="en-US"/>
      </w:rPr>
    </w:lvl>
    <w:lvl w:ilvl="3" w:tplc="F0F6C364">
      <w:numFmt w:val="bullet"/>
      <w:lvlText w:val="•"/>
      <w:lvlJc w:val="left"/>
      <w:pPr>
        <w:ind w:left="2058" w:hanging="227"/>
      </w:pPr>
      <w:rPr>
        <w:rFonts w:hint="default"/>
        <w:lang w:val="en-US" w:eastAsia="en-US" w:bidi="en-US"/>
      </w:rPr>
    </w:lvl>
    <w:lvl w:ilvl="4" w:tplc="5BF2B3F0">
      <w:numFmt w:val="bullet"/>
      <w:lvlText w:val="•"/>
      <w:lvlJc w:val="left"/>
      <w:pPr>
        <w:ind w:left="2738" w:hanging="227"/>
      </w:pPr>
      <w:rPr>
        <w:rFonts w:hint="default"/>
        <w:lang w:val="en-US" w:eastAsia="en-US" w:bidi="en-US"/>
      </w:rPr>
    </w:lvl>
    <w:lvl w:ilvl="5" w:tplc="A25AD158">
      <w:numFmt w:val="bullet"/>
      <w:lvlText w:val="•"/>
      <w:lvlJc w:val="left"/>
      <w:pPr>
        <w:ind w:left="3417" w:hanging="227"/>
      </w:pPr>
      <w:rPr>
        <w:rFonts w:hint="default"/>
        <w:lang w:val="en-US" w:eastAsia="en-US" w:bidi="en-US"/>
      </w:rPr>
    </w:lvl>
    <w:lvl w:ilvl="6" w:tplc="D938FC60">
      <w:numFmt w:val="bullet"/>
      <w:lvlText w:val="•"/>
      <w:lvlJc w:val="left"/>
      <w:pPr>
        <w:ind w:left="4097" w:hanging="227"/>
      </w:pPr>
      <w:rPr>
        <w:rFonts w:hint="default"/>
        <w:lang w:val="en-US" w:eastAsia="en-US" w:bidi="en-US"/>
      </w:rPr>
    </w:lvl>
    <w:lvl w:ilvl="7" w:tplc="A1C81B0E">
      <w:numFmt w:val="bullet"/>
      <w:lvlText w:val="•"/>
      <w:lvlJc w:val="left"/>
      <w:pPr>
        <w:ind w:left="4776" w:hanging="227"/>
      </w:pPr>
      <w:rPr>
        <w:rFonts w:hint="default"/>
        <w:lang w:val="en-US" w:eastAsia="en-US" w:bidi="en-US"/>
      </w:rPr>
    </w:lvl>
    <w:lvl w:ilvl="8" w:tplc="37D4435A">
      <w:numFmt w:val="bullet"/>
      <w:lvlText w:val="•"/>
      <w:lvlJc w:val="left"/>
      <w:pPr>
        <w:ind w:left="5456" w:hanging="227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LIwMTG3MDQ1NjBW0lEKTi0uzszPAykwrAUAIpfpOiwAAAA="/>
  </w:docVars>
  <w:rsids>
    <w:rsidRoot w:val="00BB5F7A"/>
    <w:rsid w:val="000B7C66"/>
    <w:rsid w:val="00127006"/>
    <w:rsid w:val="001A6193"/>
    <w:rsid w:val="002A7326"/>
    <w:rsid w:val="002F4843"/>
    <w:rsid w:val="002F6C49"/>
    <w:rsid w:val="00437586"/>
    <w:rsid w:val="006E1774"/>
    <w:rsid w:val="0071263F"/>
    <w:rsid w:val="0076434D"/>
    <w:rsid w:val="00BB5F7A"/>
    <w:rsid w:val="00C003C1"/>
    <w:rsid w:val="00D73019"/>
    <w:rsid w:val="00D8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BCD249"/>
  <w15:docId w15:val="{9E18FB6E-B84A-764E-8A08-742B0FA3C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T Norms Light" w:eastAsia="TT Norms Light" w:hAnsi="TT Norms Light" w:cs="TT Norms Light"/>
      <w:lang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uiPriority w:val="1"/>
    <w:qFormat/>
    <w:pPr>
      <w:spacing w:before="4"/>
      <w:ind w:left="20"/>
    </w:pPr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ipervnculo">
    <w:name w:val="Hyperlink"/>
    <w:basedOn w:val="Fuentedeprrafopredeter"/>
    <w:uiPriority w:val="99"/>
    <w:unhideWhenUsed/>
    <w:rsid w:val="00C003C1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003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sume.io/resume-templates/?id=cpdokyF1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resumeviking.com/templates/word/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resumeviking.com/template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resume.io/resume-templates/?id=cpdokyF1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resumeviking.com/templates/word/" TargetMode="External"/><Relationship Id="rId15" Type="http://schemas.openxmlformats.org/officeDocument/2006/relationships/hyperlink" Target="https://www.resumeviking.com/templates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ezl Schoeman</dc:creator>
  <cp:lastModifiedBy>Lourdes Garcia</cp:lastModifiedBy>
  <cp:revision>8</cp:revision>
  <dcterms:created xsi:type="dcterms:W3CDTF">2021-01-05T09:36:00Z</dcterms:created>
  <dcterms:modified xsi:type="dcterms:W3CDTF">2022-03-08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8T00:00:00Z</vt:filetime>
  </property>
  <property fmtid="{D5CDD505-2E9C-101B-9397-08002B2CF9AE}" pid="3" name="Creator">
    <vt:lpwstr>Adobe InDesign CC 14.0 (Windows)</vt:lpwstr>
  </property>
  <property fmtid="{D5CDD505-2E9C-101B-9397-08002B2CF9AE}" pid="4" name="LastSaved">
    <vt:filetime>2019-10-08T00:00:00Z</vt:filetime>
  </property>
</Properties>
</file>